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92EA8" w14:textId="77777777" w:rsidR="006C6458" w:rsidRPr="009A6AF3" w:rsidRDefault="006C6458" w:rsidP="006C6458">
      <w:pPr>
        <w:rPr>
          <w:rFonts w:ascii="Trebuchet MS" w:hAnsi="Trebuchet MS" w:cs="Times New Roman"/>
          <w:b/>
          <w:color w:val="003399"/>
          <w:sz w:val="44"/>
        </w:rPr>
      </w:pPr>
      <w:r w:rsidRPr="009A6AF3">
        <w:rPr>
          <w:b/>
          <w:noProof/>
          <w:sz w:val="28"/>
        </w:rPr>
        <w:drawing>
          <wp:anchor distT="0" distB="0" distL="114300" distR="114300" simplePos="0" relativeHeight="251659264" behindDoc="0" locked="0" layoutInCell="1" allowOverlap="1" wp14:anchorId="4C3C98D0" wp14:editId="4BBF3F93">
            <wp:simplePos x="0" y="0"/>
            <wp:positionH relativeFrom="column">
              <wp:posOffset>4551328</wp:posOffset>
            </wp:positionH>
            <wp:positionV relativeFrom="paragraph">
              <wp:posOffset>2540</wp:posOffset>
            </wp:positionV>
            <wp:extent cx="1495791" cy="561975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-4p-cmyk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300" cy="565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630">
        <w:rPr>
          <w:rFonts w:ascii="Trebuchet MS" w:hAnsi="Trebuchet MS"/>
          <w:b/>
          <w:color w:val="003399"/>
          <w:sz w:val="48"/>
        </w:rPr>
        <w:t xml:space="preserve">Temple </w:t>
      </w:r>
      <w:r w:rsidR="0003534C">
        <w:rPr>
          <w:rFonts w:ascii="Trebuchet MS" w:hAnsi="Trebuchet MS"/>
          <w:b/>
          <w:color w:val="003399"/>
          <w:sz w:val="48"/>
        </w:rPr>
        <w:t xml:space="preserve">Buell </w:t>
      </w:r>
      <w:r w:rsidRPr="009A6AF3">
        <w:rPr>
          <w:rFonts w:ascii="Trebuchet MS" w:hAnsi="Trebuchet MS"/>
          <w:b/>
          <w:color w:val="003399"/>
          <w:sz w:val="48"/>
        </w:rPr>
        <w:t>Ambassadorial Scholarship</w:t>
      </w:r>
    </w:p>
    <w:p w14:paraId="37AF9FA6" w14:textId="77777777" w:rsidR="009C478E" w:rsidRPr="00803643" w:rsidRDefault="009C478E" w:rsidP="009C478E">
      <w:pPr>
        <w:rPr>
          <w:rFonts w:ascii="Times New Roman" w:hAnsi="Times New Roman" w:cs="Times New Roman"/>
          <w:sz w:val="16"/>
        </w:rPr>
      </w:pPr>
    </w:p>
    <w:p w14:paraId="678C7B1E" w14:textId="27FD0A42" w:rsidR="009C478E" w:rsidRDefault="00E86E54" w:rsidP="00152C0C">
      <w:pPr>
        <w:rPr>
          <w:rFonts w:cs="Times New Roman"/>
          <w:b/>
        </w:rPr>
      </w:pPr>
      <w:r w:rsidRPr="005112C3">
        <w:rPr>
          <w:rStyle w:val="Heading2Char"/>
        </w:rPr>
        <w:t>202</w:t>
      </w:r>
      <w:r w:rsidR="005112C3">
        <w:rPr>
          <w:rStyle w:val="Heading2Char"/>
        </w:rPr>
        <w:t>4</w:t>
      </w:r>
      <w:r w:rsidRPr="005112C3">
        <w:rPr>
          <w:rStyle w:val="Heading2Char"/>
        </w:rPr>
        <w:t>-202</w:t>
      </w:r>
      <w:r w:rsidR="005112C3">
        <w:rPr>
          <w:rStyle w:val="Heading2Char"/>
        </w:rPr>
        <w:t>5</w:t>
      </w:r>
      <w:r w:rsidR="00E81A83" w:rsidRPr="000C2B4E">
        <w:rPr>
          <w:rFonts w:cs="Times New Roman"/>
          <w:caps/>
          <w:sz w:val="42"/>
          <w:szCs w:val="42"/>
        </w:rPr>
        <w:t xml:space="preserve"> </w:t>
      </w:r>
      <w:r w:rsidR="00E81A83" w:rsidRPr="00E81A83">
        <w:rPr>
          <w:rFonts w:cs="Times New Roman"/>
          <w:caps/>
          <w:sz w:val="42"/>
          <w:szCs w:val="42"/>
        </w:rPr>
        <w:t>COMPLETE</w:t>
      </w:r>
      <w:r w:rsidR="00E70D55">
        <w:rPr>
          <w:rFonts w:cs="Times New Roman"/>
          <w:caps/>
          <w:sz w:val="42"/>
          <w:szCs w:val="42"/>
        </w:rPr>
        <w:t xml:space="preserve"> </w:t>
      </w:r>
      <w:r w:rsidR="000B5BC8" w:rsidRPr="009A6AF3">
        <w:rPr>
          <w:rFonts w:cs="Times New Roman"/>
          <w:caps/>
          <w:sz w:val="42"/>
          <w:szCs w:val="42"/>
        </w:rPr>
        <w:t>Application</w:t>
      </w:r>
      <w:r w:rsidR="00DF43AF">
        <w:rPr>
          <w:rFonts w:cs="Times New Roman"/>
          <w:caps/>
          <w:sz w:val="42"/>
          <w:szCs w:val="42"/>
        </w:rPr>
        <w:br/>
      </w:r>
    </w:p>
    <w:p w14:paraId="135C299C" w14:textId="77777777" w:rsidR="00FE2260" w:rsidRPr="006C6458" w:rsidRDefault="00FE2260" w:rsidP="009C478E">
      <w:pPr>
        <w:rPr>
          <w:rFonts w:cs="Times New Roman"/>
          <w:b/>
        </w:rPr>
      </w:pPr>
    </w:p>
    <w:p w14:paraId="51B4F4E0" w14:textId="77777777" w:rsidR="00F70258" w:rsidRDefault="00877AE1" w:rsidP="00F70258">
      <w:pPr>
        <w:pStyle w:val="Heading1"/>
      </w:pPr>
      <w:r>
        <w:t>Applicant</w:t>
      </w:r>
      <w:r w:rsidR="00F70258">
        <w:t xml:space="preserve"> Profile</w:t>
      </w:r>
    </w:p>
    <w:p w14:paraId="26231FDA" w14:textId="77777777" w:rsidR="00F70258" w:rsidRPr="003024C8" w:rsidRDefault="00F70258" w:rsidP="00F70258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t>Personal Information</w:t>
      </w:r>
    </w:p>
    <w:p w14:paraId="2C89A5F2" w14:textId="77777777" w:rsid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2F6C658" wp14:editId="5023CC93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82A1AA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F6C658" id="Rectangle 23" o:spid="_x0000_s1026" style="position:absolute;margin-left:107.4pt;margin-top:29.25pt;width:293pt;height:22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" fillcolor="white [3201]" strokecolor="#4f81bd [3204]" strokeweight="1pt">
                <v:path arrowok="t"/>
                <v:textbox>
                  <w:txbxContent>
                    <w:p w14:paraId="6A82A1AA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86BFC80" wp14:editId="31C25D7E">
                <wp:simplePos x="0" y="0"/>
                <wp:positionH relativeFrom="column">
                  <wp:posOffset>1362710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A91762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6BFC80" id="Rectangle 22" o:spid="_x0000_s1027" style="position:absolute;margin-left:107.3pt;margin-top:8pt;width:293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" fillcolor="white [3201]" strokecolor="#4f81bd [3204]" strokeweight="1pt">
                <v:path arrowok="t"/>
                <v:textbox>
                  <w:txbxContent>
                    <w:p w14:paraId="5DA91762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First name</w:t>
      </w:r>
      <w:r w:rsidR="003C3E3B">
        <w:rPr>
          <w:rFonts w:cs="Times New Roman"/>
          <w:sz w:val="22"/>
          <w:szCs w:val="22"/>
        </w:rPr>
        <w:t>:</w:t>
      </w:r>
      <w:r w:rsidR="003C3E3B" w:rsidRPr="003C3E3B">
        <w:rPr>
          <w:rFonts w:cs="Times New Roman"/>
          <w:sz w:val="22"/>
          <w:szCs w:val="22"/>
        </w:rPr>
        <w:t xml:space="preserve"> </w:t>
      </w:r>
    </w:p>
    <w:p w14:paraId="37AFEDC9" w14:textId="77777777" w:rsidR="003C3E3B" w:rsidRP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8897DF3" wp14:editId="1DB17838">
                <wp:simplePos x="0" y="0"/>
                <wp:positionH relativeFrom="column">
                  <wp:posOffset>1363345</wp:posOffset>
                </wp:positionH>
                <wp:positionV relativeFrom="paragraph">
                  <wp:posOffset>240665</wp:posOffset>
                </wp:positionV>
                <wp:extent cx="3721100" cy="285750"/>
                <wp:effectExtent l="0" t="0" r="12700" b="1905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8B2E30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97DF3" id="Rectangle 24" o:spid="_x0000_s1028" style="position:absolute;margin-left:107.35pt;margin-top:18.95pt;width:293pt;height:22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" fillcolor="white [3201]" strokecolor="#4f81bd [3204]" strokeweight="1pt">
                <v:path arrowok="t"/>
                <v:textbox>
                  <w:txbxContent>
                    <w:p w14:paraId="168B2E30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Family name</w:t>
      </w:r>
      <w:r w:rsidR="003C3E3B">
        <w:rPr>
          <w:rFonts w:cs="Times New Roman"/>
          <w:sz w:val="22"/>
          <w:szCs w:val="22"/>
        </w:rPr>
        <w:t>:</w:t>
      </w:r>
      <w:r w:rsidR="003C3E3B" w:rsidRPr="003C3E3B">
        <w:rPr>
          <w:rFonts w:cs="Times New Roman"/>
          <w:sz w:val="22"/>
          <w:szCs w:val="22"/>
        </w:rPr>
        <w:tab/>
      </w:r>
    </w:p>
    <w:p w14:paraId="73420CB0" w14:textId="77777777" w:rsid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C5DC4E0" wp14:editId="7456989E">
                <wp:simplePos x="0" y="0"/>
                <wp:positionH relativeFrom="column">
                  <wp:posOffset>1366520</wp:posOffset>
                </wp:positionH>
                <wp:positionV relativeFrom="paragraph">
                  <wp:posOffset>233045</wp:posOffset>
                </wp:positionV>
                <wp:extent cx="1275715" cy="285750"/>
                <wp:effectExtent l="0" t="0" r="19685" b="19050"/>
                <wp:wrapNone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C563C" w14:textId="77777777" w:rsidR="00997725" w:rsidRPr="00B74245" w:rsidRDefault="0099781F" w:rsidP="00997725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DC4E0" id="Rectangle 42" o:spid="_x0000_s1029" style="position:absolute;margin-left:107.6pt;margin-top:18.35pt;width:100.45pt;height:22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2B5C563C" w14:textId="77777777" w:rsidR="00997725" w:rsidRPr="00B74245" w:rsidRDefault="0099781F" w:rsidP="00997725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3C3E3B">
        <w:rPr>
          <w:rFonts w:cs="Times New Roman"/>
          <w:sz w:val="22"/>
          <w:szCs w:val="22"/>
        </w:rPr>
        <w:t>Citizenship:</w:t>
      </w:r>
    </w:p>
    <w:p w14:paraId="47ED9F84" w14:textId="77777777" w:rsidR="00997725" w:rsidRPr="003C3E3B" w:rsidRDefault="00997725" w:rsidP="00997725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te of Birth:</w:t>
      </w:r>
    </w:p>
    <w:p w14:paraId="020D743B" w14:textId="2D8E9FAB" w:rsidR="003C3E3B" w:rsidRPr="00940D7C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Gender</w:t>
      </w:r>
      <w:r>
        <w:rPr>
          <w:rFonts w:cs="Times New Roman"/>
          <w:sz w:val="22"/>
          <w:szCs w:val="22"/>
        </w:rPr>
        <w:t>:</w:t>
      </w:r>
      <w:r w:rsidR="00555511">
        <w:rPr>
          <w:rFonts w:cs="Times New Roman"/>
          <w:sz w:val="22"/>
          <w:szCs w:val="22"/>
        </w:rPr>
        <w:tab/>
      </w:r>
      <w:r w:rsidR="00C32533">
        <w:rPr>
          <w:rFonts w:cs="Times New Roman"/>
          <w:sz w:val="22"/>
          <w:szCs w:val="22"/>
        </w:rPr>
        <w:tab/>
      </w:r>
      <w:r w:rsidR="00555511" w:rsidRPr="00555511">
        <w:rPr>
          <w:rFonts w:cs="Times New Roman"/>
          <w:color w:val="4F81BD" w:themeColor="accent1"/>
          <w:sz w:val="22"/>
          <w:szCs w:val="22"/>
        </w:rPr>
        <w:sym w:font="Wingdings" w:char="F071"/>
      </w:r>
      <w:r w:rsidR="00555511" w:rsidRPr="00555511">
        <w:rPr>
          <w:rFonts w:cs="Times New Roman"/>
          <w:color w:val="4F81BD" w:themeColor="accent1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 xml:space="preserve">Male    </w:t>
      </w:r>
      <w:r w:rsidR="00002139">
        <w:rPr>
          <w:rFonts w:cs="Times New Roman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 xml:space="preserve"> </w:t>
      </w:r>
      <w:r w:rsidR="00555511" w:rsidRPr="00555511">
        <w:rPr>
          <w:rFonts w:cs="Times New Roman"/>
          <w:color w:val="4F81BD" w:themeColor="accent1"/>
          <w:sz w:val="22"/>
          <w:szCs w:val="22"/>
        </w:rPr>
        <w:sym w:font="Wingdings" w:char="F071"/>
      </w:r>
      <w:r w:rsidR="00002139">
        <w:rPr>
          <w:rFonts w:cs="Times New Roman"/>
          <w:color w:val="4F81BD" w:themeColor="accent1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>Female</w:t>
      </w:r>
      <w:r w:rsidR="00940D7C">
        <w:rPr>
          <w:rFonts w:cs="Times New Roman"/>
          <w:sz w:val="22"/>
          <w:szCs w:val="22"/>
        </w:rPr>
        <w:t xml:space="preserve">   </w:t>
      </w:r>
      <w:r w:rsidR="00940D7C" w:rsidRPr="00555511">
        <w:rPr>
          <w:rFonts w:cs="Times New Roman"/>
          <w:color w:val="4F81BD" w:themeColor="accent1"/>
          <w:sz w:val="22"/>
          <w:szCs w:val="22"/>
        </w:rPr>
        <w:sym w:font="Wingdings" w:char="F071"/>
      </w:r>
      <w:r w:rsidR="00940D7C">
        <w:rPr>
          <w:rFonts w:cs="Times New Roman"/>
          <w:color w:val="4F81BD" w:themeColor="accent1"/>
          <w:sz w:val="22"/>
          <w:szCs w:val="22"/>
        </w:rPr>
        <w:t xml:space="preserve"> </w:t>
      </w:r>
      <w:r w:rsidR="00940D7C">
        <w:rPr>
          <w:rFonts w:cs="Times New Roman"/>
          <w:sz w:val="22"/>
          <w:szCs w:val="22"/>
        </w:rPr>
        <w:t>Do not wish to identify</w:t>
      </w:r>
    </w:p>
    <w:p w14:paraId="5930B6C7" w14:textId="77777777" w:rsidR="003C3E3B" w:rsidRPr="003024C8" w:rsidRDefault="00FF1E9A" w:rsidP="003C3E3B">
      <w:pPr>
        <w:tabs>
          <w:tab w:val="left" w:pos="450"/>
        </w:tabs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929DE09" wp14:editId="1637C3D5">
                <wp:simplePos x="0" y="0"/>
                <wp:positionH relativeFrom="column">
                  <wp:posOffset>1360805</wp:posOffset>
                </wp:positionH>
                <wp:positionV relativeFrom="paragraph">
                  <wp:posOffset>417830</wp:posOffset>
                </wp:positionV>
                <wp:extent cx="3720465" cy="285750"/>
                <wp:effectExtent l="0" t="0" r="13335" b="19050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DA0F7B" w14:textId="77777777" w:rsidR="00B2654A" w:rsidRPr="00B74245" w:rsidRDefault="00B2654A" w:rsidP="00B2654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9DE09" id="Rectangle 27" o:spid="_x0000_s1030" style="position:absolute;margin-left:107.15pt;margin-top:32.9pt;width:292.95pt;height:22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" fillcolor="white [3201]" strokecolor="#4f81bd [3204]" strokeweight="1pt">
                <v:path arrowok="t"/>
                <v:textbox>
                  <w:txbxContent>
                    <w:p w14:paraId="0CDA0F7B" w14:textId="77777777" w:rsidR="00B2654A" w:rsidRPr="00B74245" w:rsidRDefault="00B2654A" w:rsidP="00B2654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643DD">
        <w:rPr>
          <w:rFonts w:cs="Times New Roman"/>
          <w:b/>
          <w:sz w:val="22"/>
          <w:szCs w:val="22"/>
          <w:u w:val="single"/>
        </w:rPr>
        <w:br/>
      </w:r>
      <w:r w:rsidR="004D4DAB" w:rsidRPr="003024C8">
        <w:rPr>
          <w:rFonts w:cs="Times New Roman"/>
          <w:b/>
          <w:sz w:val="22"/>
          <w:szCs w:val="22"/>
          <w:u w:val="single"/>
        </w:rPr>
        <w:t>Contact Information</w:t>
      </w:r>
    </w:p>
    <w:p w14:paraId="3CE0C4BD" w14:textId="77777777" w:rsidR="003C3E3B" w:rsidRP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4607D92" wp14:editId="34BE36E9">
                <wp:simplePos x="0" y="0"/>
                <wp:positionH relativeFrom="column">
                  <wp:posOffset>1365250</wp:posOffset>
                </wp:positionH>
                <wp:positionV relativeFrom="paragraph">
                  <wp:posOffset>250190</wp:posOffset>
                </wp:positionV>
                <wp:extent cx="3721100" cy="605790"/>
                <wp:effectExtent l="0" t="0" r="12700" b="2286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60579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B3B52A" w14:textId="77777777" w:rsidR="00D82B10" w:rsidRPr="00B74245" w:rsidRDefault="00D82B10" w:rsidP="00D82B10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607D92" id="Rectangle 26" o:spid="_x0000_s1031" style="position:absolute;margin-left:107.5pt;margin-top:19.7pt;width:293pt;height:47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" fillcolor="white [3201]" strokecolor="#4f81bd [3204]" strokeweight="1pt">
                <v:path arrowok="t"/>
                <v:textbox>
                  <w:txbxContent>
                    <w:p w14:paraId="5CB3B52A" w14:textId="77777777" w:rsidR="00D82B10" w:rsidRPr="00B74245" w:rsidRDefault="00D82B10" w:rsidP="00D82B10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Email address</w:t>
      </w:r>
      <w:r w:rsidR="004D4DAB">
        <w:rPr>
          <w:rFonts w:cs="Times New Roman"/>
          <w:sz w:val="22"/>
          <w:szCs w:val="22"/>
        </w:rPr>
        <w:t>:</w:t>
      </w:r>
    </w:p>
    <w:p w14:paraId="15E86C57" w14:textId="77777777" w:rsidR="004D4DA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4D5FA4" wp14:editId="335AC5A2">
                <wp:simplePos x="0" y="0"/>
                <wp:positionH relativeFrom="column">
                  <wp:posOffset>1365250</wp:posOffset>
                </wp:positionH>
                <wp:positionV relativeFrom="paragraph">
                  <wp:posOffset>565785</wp:posOffset>
                </wp:positionV>
                <wp:extent cx="3721100" cy="285750"/>
                <wp:effectExtent l="0" t="0" r="12700" b="1905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9E8356" w14:textId="77777777" w:rsidR="004D4DAB" w:rsidRPr="00B74245" w:rsidRDefault="004D4DAB" w:rsidP="004D4DA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D5FA4" id="Rectangle 25" o:spid="_x0000_s1032" style="position:absolute;margin-left:107.5pt;margin-top:44.55pt;width:293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" fillcolor="white [3201]" strokecolor="#4f81bd [3204]" strokeweight="1pt">
                <v:path arrowok="t"/>
                <v:textbox>
                  <w:txbxContent>
                    <w:p w14:paraId="4B9E8356" w14:textId="77777777" w:rsidR="004D4DAB" w:rsidRPr="00B74245" w:rsidRDefault="004D4DAB" w:rsidP="004D4DA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82B10">
        <w:rPr>
          <w:rFonts w:cs="Times New Roman"/>
          <w:sz w:val="22"/>
          <w:szCs w:val="22"/>
        </w:rPr>
        <w:t xml:space="preserve">Street address or P.O. </w:t>
      </w:r>
      <w:r w:rsidR="00D82B10">
        <w:rPr>
          <w:rFonts w:cs="Times New Roman"/>
          <w:sz w:val="22"/>
          <w:szCs w:val="22"/>
        </w:rPr>
        <w:br/>
        <w:t xml:space="preserve">box, </w:t>
      </w:r>
      <w:r w:rsidR="003C3E3B" w:rsidRPr="003C3E3B">
        <w:rPr>
          <w:rFonts w:cs="Times New Roman"/>
          <w:sz w:val="22"/>
          <w:szCs w:val="22"/>
        </w:rPr>
        <w:t>Sui</w:t>
      </w:r>
      <w:r w:rsidR="00D82B10">
        <w:rPr>
          <w:rFonts w:cs="Times New Roman"/>
          <w:sz w:val="22"/>
          <w:szCs w:val="22"/>
        </w:rPr>
        <w:t xml:space="preserve">te, unit, </w:t>
      </w:r>
      <w:r w:rsidR="00D82B10">
        <w:rPr>
          <w:rFonts w:cs="Times New Roman"/>
          <w:sz w:val="22"/>
          <w:szCs w:val="22"/>
        </w:rPr>
        <w:br/>
        <w:t xml:space="preserve">building, floor, </w:t>
      </w:r>
      <w:r w:rsidR="0030059B">
        <w:rPr>
          <w:rFonts w:cs="Times New Roman"/>
          <w:sz w:val="22"/>
          <w:szCs w:val="22"/>
        </w:rPr>
        <w:t>etc.</w:t>
      </w:r>
    </w:p>
    <w:p w14:paraId="10910BBE" w14:textId="77777777" w:rsidR="003C3E3B" w:rsidRP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C5CB464" wp14:editId="4B812EB4">
                <wp:simplePos x="0" y="0"/>
                <wp:positionH relativeFrom="column">
                  <wp:posOffset>1365250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E56CD0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CB464" id="Rectangle 28" o:spid="_x0000_s1033" style="position:absolute;margin-left:107.5pt;margin-top:18.45pt;width:159.9pt;height:22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69E56CD0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ity</w:t>
      </w:r>
      <w:r w:rsidR="00B2654A">
        <w:rPr>
          <w:rFonts w:cs="Times New Roman"/>
          <w:sz w:val="22"/>
          <w:szCs w:val="22"/>
        </w:rPr>
        <w:t>:</w:t>
      </w:r>
    </w:p>
    <w:p w14:paraId="277C2C1A" w14:textId="77777777" w:rsidR="003C3E3B" w:rsidRP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5E98915" wp14:editId="5B3CAE5D">
                <wp:simplePos x="0" y="0"/>
                <wp:positionH relativeFrom="column">
                  <wp:posOffset>1365250</wp:posOffset>
                </wp:positionH>
                <wp:positionV relativeFrom="paragraph">
                  <wp:posOffset>230505</wp:posOffset>
                </wp:positionV>
                <wp:extent cx="2030730" cy="285750"/>
                <wp:effectExtent l="0" t="0" r="26670" b="19050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365EB9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E98915" id="Rectangle 29" o:spid="_x0000_s1034" style="position:absolute;margin-left:107.5pt;margin-top:18.15pt;width:159.9pt;height:2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22365EB9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ostal code</w:t>
      </w:r>
      <w:r w:rsidR="002627E1">
        <w:rPr>
          <w:rFonts w:cs="Times New Roman"/>
          <w:sz w:val="22"/>
          <w:szCs w:val="22"/>
        </w:rPr>
        <w:t>:</w:t>
      </w:r>
    </w:p>
    <w:p w14:paraId="61B49E23" w14:textId="77777777" w:rsidR="003C3E3B" w:rsidRP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1FA076B" wp14:editId="2FFB6159">
                <wp:simplePos x="0" y="0"/>
                <wp:positionH relativeFrom="column">
                  <wp:posOffset>1366520</wp:posOffset>
                </wp:positionH>
                <wp:positionV relativeFrom="paragraph">
                  <wp:posOffset>220980</wp:posOffset>
                </wp:positionV>
                <wp:extent cx="2030730" cy="285750"/>
                <wp:effectExtent l="0" t="0" r="26670" b="19050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F97DF8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A076B" id="Rectangle 30" o:spid="_x0000_s1035" style="position:absolute;margin-left:107.6pt;margin-top:17.4pt;width:159.9pt;height:2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1CF97DF8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ountry</w:t>
      </w:r>
      <w:r w:rsidR="002627E1">
        <w:rPr>
          <w:rFonts w:cs="Times New Roman"/>
          <w:sz w:val="22"/>
          <w:szCs w:val="22"/>
        </w:rPr>
        <w:t>:</w:t>
      </w:r>
    </w:p>
    <w:p w14:paraId="6923837F" w14:textId="31BD0503" w:rsidR="003C3E3B" w:rsidRPr="003C3E3B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9D26620" wp14:editId="77A4CECF">
                <wp:simplePos x="0" y="0"/>
                <wp:positionH relativeFrom="column">
                  <wp:posOffset>1358265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FA3585" w14:textId="77777777" w:rsidR="00C32533" w:rsidRPr="00B74245" w:rsidRDefault="00C32533" w:rsidP="00C32533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26620" id="Rectangle 31" o:spid="_x0000_s1036" style="position:absolute;margin-left:106.95pt;margin-top:16.5pt;width:159.9pt;height:22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" fillcolor="white [3201]" strokecolor="#4f81bd [3204]" strokeweight="1pt">
                <v:path arrowok="t"/>
                <v:textbox>
                  <w:txbxContent>
                    <w:p w14:paraId="1AFA3585" w14:textId="77777777" w:rsidR="00C32533" w:rsidRPr="00B74245" w:rsidRDefault="00C32533" w:rsidP="00C32533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 xml:space="preserve">Primary </w:t>
      </w:r>
      <w:r w:rsidR="00220C5A">
        <w:rPr>
          <w:rFonts w:cs="Times New Roman"/>
          <w:sz w:val="22"/>
          <w:szCs w:val="22"/>
        </w:rPr>
        <w:t>T</w:t>
      </w:r>
      <w:r w:rsidR="003C3E3B" w:rsidRPr="003C3E3B">
        <w:rPr>
          <w:rFonts w:cs="Times New Roman"/>
          <w:sz w:val="22"/>
          <w:szCs w:val="22"/>
        </w:rPr>
        <w:t>elephone</w:t>
      </w:r>
      <w:r w:rsidR="002627E1">
        <w:rPr>
          <w:rFonts w:cs="Times New Roman"/>
          <w:sz w:val="22"/>
          <w:szCs w:val="22"/>
        </w:rPr>
        <w:t>:</w:t>
      </w:r>
    </w:p>
    <w:p w14:paraId="127896BA" w14:textId="33CBB5D4" w:rsid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 xml:space="preserve">Secondary </w:t>
      </w:r>
      <w:r w:rsidR="00220C5A">
        <w:rPr>
          <w:rFonts w:cs="Times New Roman"/>
          <w:sz w:val="22"/>
          <w:szCs w:val="22"/>
        </w:rPr>
        <w:t>T</w:t>
      </w:r>
      <w:r w:rsidRPr="003C3E3B">
        <w:rPr>
          <w:rFonts w:cs="Times New Roman"/>
          <w:sz w:val="22"/>
          <w:szCs w:val="22"/>
        </w:rPr>
        <w:t>elephone</w:t>
      </w:r>
      <w:r w:rsidR="002627E1">
        <w:rPr>
          <w:rFonts w:cs="Times New Roman"/>
          <w:sz w:val="22"/>
          <w:szCs w:val="22"/>
        </w:rPr>
        <w:t>:</w:t>
      </w:r>
    </w:p>
    <w:p w14:paraId="373B0D27" w14:textId="77777777" w:rsidR="001643DD" w:rsidRDefault="001643DD">
      <w:pPr>
        <w:rPr>
          <w:rFonts w:cs="Times New Roman"/>
          <w:b/>
          <w:sz w:val="22"/>
          <w:szCs w:val="22"/>
          <w:u w:val="single"/>
        </w:rPr>
      </w:pPr>
    </w:p>
    <w:p w14:paraId="6F7451C1" w14:textId="77777777" w:rsidR="00AD6EE4" w:rsidRDefault="001643DD" w:rsidP="001643DD">
      <w:pPr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b/>
          <w:sz w:val="22"/>
          <w:szCs w:val="22"/>
          <w:u w:val="single"/>
        </w:rPr>
        <w:t>Languages Skills</w:t>
      </w:r>
    </w:p>
    <w:p w14:paraId="5C7148FB" w14:textId="77777777" w:rsidR="001643DD" w:rsidRPr="001643DD" w:rsidRDefault="001643DD" w:rsidP="001643DD">
      <w:pPr>
        <w:spacing w:before="200" w:after="200"/>
        <w:rPr>
          <w:rFonts w:cs="Times New Roman"/>
          <w:sz w:val="22"/>
          <w:szCs w:val="22"/>
        </w:rPr>
      </w:pPr>
      <w:r w:rsidRPr="001643DD">
        <w:rPr>
          <w:rFonts w:cs="Times New Roman"/>
          <w:sz w:val="22"/>
          <w:szCs w:val="22"/>
        </w:rPr>
        <w:t>List all languages you speak, including your native language: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868"/>
        <w:gridCol w:w="2876"/>
        <w:gridCol w:w="2876"/>
      </w:tblGrid>
      <w:tr w:rsidR="001643DD" w14:paraId="7CC2C60D" w14:textId="77777777" w:rsidTr="001643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0109A65F" w14:textId="77777777" w:rsidR="001643DD" w:rsidRPr="001643DD" w:rsidRDefault="001643DD" w:rsidP="001643DD">
            <w:pPr>
              <w:spacing w:before="60" w:after="6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Language</w:t>
            </w:r>
          </w:p>
        </w:tc>
        <w:tc>
          <w:tcPr>
            <w:tcW w:w="2952" w:type="dxa"/>
          </w:tcPr>
          <w:p w14:paraId="6A402E2D" w14:textId="77777777" w:rsidR="001643DD" w:rsidRPr="001643DD" w:rsidRDefault="001643DD" w:rsidP="001643DD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Written Proficiency</w:t>
            </w:r>
          </w:p>
        </w:tc>
        <w:tc>
          <w:tcPr>
            <w:tcW w:w="2952" w:type="dxa"/>
          </w:tcPr>
          <w:p w14:paraId="3B385FDF" w14:textId="77777777" w:rsidR="001643DD" w:rsidRPr="001643DD" w:rsidRDefault="001643DD" w:rsidP="001643DD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Spoken Proficiency</w:t>
            </w:r>
          </w:p>
        </w:tc>
      </w:tr>
      <w:tr w:rsidR="001643DD" w14:paraId="6F7AD099" w14:textId="77777777" w:rsidTr="00164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734CAF8" w14:textId="77777777" w:rsidR="001643DD" w:rsidRDefault="001643DD" w:rsidP="001643DD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1F5B7BD0" w14:textId="77777777" w:rsidR="001643DD" w:rsidRDefault="001643DD" w:rsidP="001643DD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13A9ADBC" w14:textId="77777777" w:rsidR="001643DD" w:rsidRDefault="001643DD" w:rsidP="001643DD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1643DD" w14:paraId="4B6859B0" w14:textId="77777777" w:rsidTr="001643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5A16C7A" w14:textId="77777777" w:rsidR="001643DD" w:rsidRDefault="001643DD" w:rsidP="001643DD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2CCB5791" w14:textId="77777777" w:rsidR="001643DD" w:rsidRDefault="001643DD" w:rsidP="001643DD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0FEB27F3" w14:textId="77777777" w:rsidR="001643DD" w:rsidRDefault="001643DD" w:rsidP="001643DD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1643DD" w14:paraId="105E5C9B" w14:textId="77777777" w:rsidTr="00164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D45888E" w14:textId="77777777" w:rsidR="001643DD" w:rsidRDefault="001643DD" w:rsidP="001643DD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6F94A4B2" w14:textId="77777777" w:rsidR="001643DD" w:rsidRDefault="001643DD" w:rsidP="001643DD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347F3D45" w14:textId="77777777" w:rsidR="001643DD" w:rsidRDefault="001643DD" w:rsidP="001643DD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1643DD" w14:paraId="53265663" w14:textId="77777777" w:rsidTr="001643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0F13664D" w14:textId="77777777" w:rsidR="001643DD" w:rsidRDefault="001643DD" w:rsidP="001643DD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76485017" w14:textId="77777777" w:rsidR="001643DD" w:rsidRDefault="001643DD" w:rsidP="001643DD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4F35846E" w14:textId="77777777" w:rsidR="001643DD" w:rsidRDefault="001643DD" w:rsidP="001643DD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</w:tbl>
    <w:p w14:paraId="00CCF96C" w14:textId="77777777" w:rsidR="003A5F8D" w:rsidRPr="003024C8" w:rsidRDefault="003A5F8D" w:rsidP="003A5F8D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lastRenderedPageBreak/>
        <w:t>Emergency Con</w:t>
      </w:r>
      <w:r w:rsidR="001643DD">
        <w:rPr>
          <w:rFonts w:cs="Times New Roman"/>
          <w:b/>
          <w:sz w:val="22"/>
          <w:szCs w:val="22"/>
          <w:u w:val="single"/>
        </w:rPr>
        <w:t>t</w:t>
      </w:r>
      <w:r w:rsidRPr="003024C8">
        <w:rPr>
          <w:rFonts w:cs="Times New Roman"/>
          <w:b/>
          <w:sz w:val="22"/>
          <w:szCs w:val="22"/>
          <w:u w:val="single"/>
        </w:rPr>
        <w:t>act Information</w:t>
      </w:r>
    </w:p>
    <w:p w14:paraId="52895576" w14:textId="77777777" w:rsidR="003A5F8D" w:rsidRDefault="00FF1E9A" w:rsidP="003A5F8D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89EDEB4" wp14:editId="51D24A79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21502D" w14:textId="77777777" w:rsidR="003A5F8D" w:rsidRPr="00B74245" w:rsidRDefault="003A5F8D" w:rsidP="003A5F8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EDEB4" id="Rectangle 32" o:spid="_x0000_s1037" style="position:absolute;margin-left:107.4pt;margin-top:29.25pt;width:293pt;height:22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" fillcolor="white [3201]" strokecolor="#4f81bd [3204]" strokeweight="1pt">
                <v:path arrowok="t"/>
                <v:textbox>
                  <w:txbxContent>
                    <w:p w14:paraId="4121502D" w14:textId="77777777" w:rsidR="003A5F8D" w:rsidRPr="00B74245" w:rsidRDefault="003A5F8D" w:rsidP="003A5F8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B7FEECF" wp14:editId="45F92F6D">
                <wp:simplePos x="0" y="0"/>
                <wp:positionH relativeFrom="column">
                  <wp:posOffset>1362710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1CCEC" w14:textId="77777777" w:rsidR="003A5F8D" w:rsidRPr="00B74245" w:rsidRDefault="003A5F8D" w:rsidP="003A5F8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FEECF" id="Rectangle 33" o:spid="_x0000_s1038" style="position:absolute;margin-left:107.3pt;margin-top:8pt;width:293pt;height:22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" fillcolor="white [3201]" strokecolor="#4f81bd [3204]" strokeweight="1pt">
                <v:path arrowok="t"/>
                <v:textbox>
                  <w:txbxContent>
                    <w:p w14:paraId="44D1CCEC" w14:textId="77777777" w:rsidR="003A5F8D" w:rsidRPr="00B74245" w:rsidRDefault="003A5F8D" w:rsidP="003A5F8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A5F8D" w:rsidRPr="003C3E3B">
        <w:rPr>
          <w:rFonts w:cs="Times New Roman"/>
          <w:sz w:val="22"/>
          <w:szCs w:val="22"/>
        </w:rPr>
        <w:t>First name</w:t>
      </w:r>
      <w:r w:rsidR="003A5F8D">
        <w:rPr>
          <w:rFonts w:cs="Times New Roman"/>
          <w:sz w:val="22"/>
          <w:szCs w:val="22"/>
        </w:rPr>
        <w:t>:</w:t>
      </w:r>
      <w:r w:rsidR="003A5F8D" w:rsidRPr="003C3E3B">
        <w:rPr>
          <w:rFonts w:cs="Times New Roman"/>
          <w:sz w:val="22"/>
          <w:szCs w:val="22"/>
        </w:rPr>
        <w:t xml:space="preserve"> </w:t>
      </w:r>
    </w:p>
    <w:p w14:paraId="79A076AB" w14:textId="77777777" w:rsidR="00F70258" w:rsidRPr="00047351" w:rsidRDefault="00FF1E9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39D333B" wp14:editId="40C30E9D">
                <wp:simplePos x="0" y="0"/>
                <wp:positionH relativeFrom="column">
                  <wp:posOffset>1365250</wp:posOffset>
                </wp:positionH>
                <wp:positionV relativeFrom="paragraph">
                  <wp:posOffset>236855</wp:posOffset>
                </wp:positionV>
                <wp:extent cx="3721100" cy="285750"/>
                <wp:effectExtent l="0" t="0" r="12700" b="19050"/>
                <wp:wrapNone/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AA1B3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9D333B" id="Rectangle 40" o:spid="_x0000_s1039" style="position:absolute;margin-left:107.5pt;margin-top:18.65pt;width:293pt;height:22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" fillcolor="white [3201]" strokecolor="#4f81bd [3204]" strokeweight="1pt">
                <v:path arrowok="t"/>
                <v:textbox>
                  <w:txbxContent>
                    <w:p w14:paraId="413AA1B3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>
        <w:rPr>
          <w:rFonts w:cs="Times New Roman"/>
          <w:sz w:val="22"/>
          <w:szCs w:val="22"/>
        </w:rPr>
        <w:t>Family</w:t>
      </w:r>
      <w:r w:rsidR="00F70258" w:rsidRPr="00047351">
        <w:rPr>
          <w:rFonts w:cs="Times New Roman"/>
          <w:sz w:val="22"/>
          <w:szCs w:val="22"/>
        </w:rPr>
        <w:t xml:space="preserve"> Name: </w:t>
      </w:r>
    </w:p>
    <w:p w14:paraId="1BF56B85" w14:textId="77777777" w:rsidR="008E7488" w:rsidRDefault="00FF1E9A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6146F02" wp14:editId="28F36EA1">
                <wp:simplePos x="0" y="0"/>
                <wp:positionH relativeFrom="column">
                  <wp:posOffset>1365885</wp:posOffset>
                </wp:positionH>
                <wp:positionV relativeFrom="paragraph">
                  <wp:posOffset>229235</wp:posOffset>
                </wp:positionV>
                <wp:extent cx="3721100" cy="285750"/>
                <wp:effectExtent l="0" t="0" r="12700" b="19050"/>
                <wp:wrapNone/>
                <wp:docPr id="4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8C40C0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146F02" id="Rectangle 41" o:spid="_x0000_s1040" style="position:absolute;margin-left:107.55pt;margin-top:18.05pt;width:293pt;height:22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" fillcolor="white [3201]" strokecolor="#4f81bd [3204]" strokeweight="1pt">
                <v:path arrowok="t"/>
                <v:textbox>
                  <w:txbxContent>
                    <w:p w14:paraId="7A8C40C0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>
        <w:rPr>
          <w:rFonts w:cs="Times New Roman"/>
          <w:sz w:val="22"/>
          <w:szCs w:val="22"/>
        </w:rPr>
        <w:t>Relationship:</w:t>
      </w:r>
    </w:p>
    <w:p w14:paraId="312A8849" w14:textId="77777777" w:rsidR="008E7488" w:rsidRPr="003C3E3B" w:rsidRDefault="00FF1E9A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DE7D43B" wp14:editId="61C5A8AF">
                <wp:simplePos x="0" y="0"/>
                <wp:positionH relativeFrom="column">
                  <wp:posOffset>1366520</wp:posOffset>
                </wp:positionH>
                <wp:positionV relativeFrom="paragraph">
                  <wp:posOffset>226695</wp:posOffset>
                </wp:positionV>
                <wp:extent cx="3721100" cy="628650"/>
                <wp:effectExtent l="0" t="0" r="12700" b="19050"/>
                <wp:wrapNone/>
                <wp:docPr id="34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6286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1A6009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E7D43B" id="Rectangle 34" o:spid="_x0000_s1041" style="position:absolute;margin-left:107.6pt;margin-top:17.85pt;width:293pt;height:49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" fillcolor="white [3201]" strokecolor="#4f81bd [3204]" strokeweight="1pt">
                <v:path arrowok="t"/>
                <v:textbox>
                  <w:txbxContent>
                    <w:p w14:paraId="2D1A6009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 w:rsidRPr="003C3E3B">
        <w:rPr>
          <w:rFonts w:cs="Times New Roman"/>
          <w:sz w:val="22"/>
          <w:szCs w:val="22"/>
        </w:rPr>
        <w:t>Email address</w:t>
      </w:r>
      <w:r w:rsidR="008E7488">
        <w:rPr>
          <w:rFonts w:cs="Times New Roman"/>
          <w:sz w:val="22"/>
          <w:szCs w:val="22"/>
        </w:rPr>
        <w:t>:</w:t>
      </w:r>
    </w:p>
    <w:p w14:paraId="47BB307C" w14:textId="77777777" w:rsidR="008E7488" w:rsidRDefault="00FF1E9A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6E525D3" wp14:editId="4FE91134">
                <wp:simplePos x="0" y="0"/>
                <wp:positionH relativeFrom="column">
                  <wp:posOffset>1365250</wp:posOffset>
                </wp:positionH>
                <wp:positionV relativeFrom="paragraph">
                  <wp:posOffset>565785</wp:posOffset>
                </wp:positionV>
                <wp:extent cx="3721100" cy="285750"/>
                <wp:effectExtent l="0" t="0" r="12700" b="19050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55C262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525D3" id="Rectangle 35" o:spid="_x0000_s1042" style="position:absolute;margin-left:107.5pt;margin-top:44.55pt;width:293pt;height:22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" fillcolor="white [3201]" strokecolor="#4f81bd [3204]" strokeweight="1pt">
                <v:path arrowok="t"/>
                <v:textbox>
                  <w:txbxContent>
                    <w:p w14:paraId="0B55C262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>
        <w:rPr>
          <w:rFonts w:cs="Times New Roman"/>
          <w:sz w:val="22"/>
          <w:szCs w:val="22"/>
        </w:rPr>
        <w:t xml:space="preserve">Street address or P.O. </w:t>
      </w:r>
      <w:r w:rsidR="008E7488">
        <w:rPr>
          <w:rFonts w:cs="Times New Roman"/>
          <w:sz w:val="22"/>
          <w:szCs w:val="22"/>
        </w:rPr>
        <w:br/>
        <w:t xml:space="preserve">box, </w:t>
      </w:r>
      <w:r w:rsidR="008E7488" w:rsidRPr="003C3E3B">
        <w:rPr>
          <w:rFonts w:cs="Times New Roman"/>
          <w:sz w:val="22"/>
          <w:szCs w:val="22"/>
        </w:rPr>
        <w:t>Sui</w:t>
      </w:r>
      <w:r w:rsidR="008E7488">
        <w:rPr>
          <w:rFonts w:cs="Times New Roman"/>
          <w:sz w:val="22"/>
          <w:szCs w:val="22"/>
        </w:rPr>
        <w:t xml:space="preserve">te, unit, </w:t>
      </w:r>
      <w:r w:rsidR="008E7488">
        <w:rPr>
          <w:rFonts w:cs="Times New Roman"/>
          <w:sz w:val="22"/>
          <w:szCs w:val="22"/>
        </w:rPr>
        <w:br/>
        <w:t xml:space="preserve">building, floor, </w:t>
      </w:r>
      <w:r w:rsidR="0030059B">
        <w:rPr>
          <w:rFonts w:cs="Times New Roman"/>
          <w:sz w:val="22"/>
          <w:szCs w:val="22"/>
        </w:rPr>
        <w:t>etc.</w:t>
      </w:r>
    </w:p>
    <w:p w14:paraId="733FE853" w14:textId="77777777" w:rsidR="008E7488" w:rsidRPr="003C3E3B" w:rsidRDefault="00FF1E9A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B45D3FA" wp14:editId="00E200BB">
                <wp:simplePos x="0" y="0"/>
                <wp:positionH relativeFrom="column">
                  <wp:posOffset>1365250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5D763D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5D3FA" id="Rectangle 36" o:spid="_x0000_s1043" style="position:absolute;margin-left:107.5pt;margin-top:18.45pt;width:159.9pt;height:22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7C5D763D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 w:rsidRPr="003C3E3B">
        <w:rPr>
          <w:rFonts w:cs="Times New Roman"/>
          <w:sz w:val="22"/>
          <w:szCs w:val="22"/>
        </w:rPr>
        <w:t>City</w:t>
      </w:r>
      <w:r w:rsidR="008E7488">
        <w:rPr>
          <w:rFonts w:cs="Times New Roman"/>
          <w:sz w:val="22"/>
          <w:szCs w:val="22"/>
        </w:rPr>
        <w:t>:</w:t>
      </w:r>
    </w:p>
    <w:p w14:paraId="75C0ABD7" w14:textId="77777777" w:rsidR="008E7488" w:rsidRPr="003C3E3B" w:rsidRDefault="00FF1E9A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942B06A" wp14:editId="0E76D257">
                <wp:simplePos x="0" y="0"/>
                <wp:positionH relativeFrom="column">
                  <wp:posOffset>1365250</wp:posOffset>
                </wp:positionH>
                <wp:positionV relativeFrom="paragraph">
                  <wp:posOffset>230505</wp:posOffset>
                </wp:positionV>
                <wp:extent cx="2030730" cy="285750"/>
                <wp:effectExtent l="0" t="0" r="26670" b="19050"/>
                <wp:wrapNone/>
                <wp:docPr id="37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764C5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42B06A" id="Rectangle 37" o:spid="_x0000_s1044" style="position:absolute;margin-left:107.5pt;margin-top:18.15pt;width:159.9pt;height:22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6CF764C5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 w:rsidRPr="003C3E3B">
        <w:rPr>
          <w:rFonts w:cs="Times New Roman"/>
          <w:sz w:val="22"/>
          <w:szCs w:val="22"/>
        </w:rPr>
        <w:t>Postal code</w:t>
      </w:r>
      <w:r w:rsidR="008E7488">
        <w:rPr>
          <w:rFonts w:cs="Times New Roman"/>
          <w:sz w:val="22"/>
          <w:szCs w:val="22"/>
        </w:rPr>
        <w:t>:</w:t>
      </w:r>
    </w:p>
    <w:p w14:paraId="7B8D4253" w14:textId="77777777" w:rsidR="008E7488" w:rsidRPr="003C3E3B" w:rsidRDefault="00FF1E9A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F700DF9" wp14:editId="08D4F668">
                <wp:simplePos x="0" y="0"/>
                <wp:positionH relativeFrom="column">
                  <wp:posOffset>1366520</wp:posOffset>
                </wp:positionH>
                <wp:positionV relativeFrom="paragraph">
                  <wp:posOffset>220980</wp:posOffset>
                </wp:positionV>
                <wp:extent cx="2030730" cy="285750"/>
                <wp:effectExtent l="0" t="0" r="26670" b="19050"/>
                <wp:wrapNone/>
                <wp:docPr id="38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307D26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00DF9" id="Rectangle 38" o:spid="_x0000_s1045" style="position:absolute;margin-left:107.6pt;margin-top:17.4pt;width:159.9pt;height:22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14307D26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 w:rsidRPr="003C3E3B">
        <w:rPr>
          <w:rFonts w:cs="Times New Roman"/>
          <w:sz w:val="22"/>
          <w:szCs w:val="22"/>
        </w:rPr>
        <w:t>Country</w:t>
      </w:r>
      <w:r w:rsidR="008E7488">
        <w:rPr>
          <w:rFonts w:cs="Times New Roman"/>
          <w:sz w:val="22"/>
          <w:szCs w:val="22"/>
        </w:rPr>
        <w:t>:</w:t>
      </w:r>
    </w:p>
    <w:p w14:paraId="753667A8" w14:textId="2A105305" w:rsidR="008E7488" w:rsidRPr="003C3E3B" w:rsidRDefault="00FF1E9A" w:rsidP="008E7488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CFDAB73" wp14:editId="5AA75968">
                <wp:simplePos x="0" y="0"/>
                <wp:positionH relativeFrom="column">
                  <wp:posOffset>1369060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421BCA" w14:textId="77777777" w:rsidR="008E7488" w:rsidRPr="00B74245" w:rsidRDefault="008E7488" w:rsidP="008E748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DAB73" id="Rectangle 39" o:spid="_x0000_s1046" style="position:absolute;margin-left:107.8pt;margin-top:16.5pt;width:159.9pt;height:22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14421BCA" w14:textId="77777777" w:rsidR="008E7488" w:rsidRPr="00B74245" w:rsidRDefault="008E7488" w:rsidP="008E748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E7488" w:rsidRPr="003C3E3B">
        <w:rPr>
          <w:rFonts w:cs="Times New Roman"/>
          <w:sz w:val="22"/>
          <w:szCs w:val="22"/>
        </w:rPr>
        <w:t xml:space="preserve">Primary </w:t>
      </w:r>
      <w:r w:rsidR="00220C5A">
        <w:rPr>
          <w:rFonts w:cs="Times New Roman"/>
          <w:sz w:val="22"/>
          <w:szCs w:val="22"/>
        </w:rPr>
        <w:t>T</w:t>
      </w:r>
      <w:r w:rsidR="008E7488" w:rsidRPr="003C3E3B">
        <w:rPr>
          <w:rFonts w:cs="Times New Roman"/>
          <w:sz w:val="22"/>
          <w:szCs w:val="22"/>
        </w:rPr>
        <w:t>elephone</w:t>
      </w:r>
      <w:r w:rsidR="008E7488">
        <w:rPr>
          <w:rFonts w:cs="Times New Roman"/>
          <w:sz w:val="22"/>
          <w:szCs w:val="22"/>
        </w:rPr>
        <w:t>:</w:t>
      </w:r>
    </w:p>
    <w:p w14:paraId="43337B76" w14:textId="3AD7A29F" w:rsidR="00EC0496" w:rsidRDefault="00EC0496" w:rsidP="00EC0496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 xml:space="preserve">Secondary </w:t>
      </w:r>
      <w:r w:rsidR="00220C5A">
        <w:rPr>
          <w:rFonts w:cs="Times New Roman"/>
          <w:sz w:val="22"/>
          <w:szCs w:val="22"/>
        </w:rPr>
        <w:t>T</w:t>
      </w:r>
      <w:r w:rsidRPr="003C3E3B">
        <w:rPr>
          <w:rFonts w:cs="Times New Roman"/>
          <w:sz w:val="22"/>
          <w:szCs w:val="22"/>
        </w:rPr>
        <w:t>elephone</w:t>
      </w:r>
      <w:r>
        <w:rPr>
          <w:rFonts w:cs="Times New Roman"/>
          <w:sz w:val="22"/>
          <w:szCs w:val="22"/>
        </w:rPr>
        <w:t>:</w:t>
      </w:r>
    </w:p>
    <w:p w14:paraId="29143935" w14:textId="77777777" w:rsidR="003A5F8D" w:rsidRDefault="003A5F8D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</w:p>
    <w:p w14:paraId="07E369D8" w14:textId="77777777" w:rsidR="00F70258" w:rsidRDefault="00515AB8" w:rsidP="00FE2260">
      <w:pPr>
        <w:pStyle w:val="Heading1"/>
      </w:pPr>
      <w:r>
        <w:t>Prior Education</w:t>
      </w:r>
    </w:p>
    <w:p w14:paraId="3A6030CD" w14:textId="77777777" w:rsidR="00515AB8" w:rsidRPr="00515AB8" w:rsidRDefault="00515AB8" w:rsidP="00515AB8">
      <w:pPr>
        <w:rPr>
          <w:sz w:val="22"/>
          <w:szCs w:val="22"/>
        </w:rPr>
      </w:pPr>
      <w:r w:rsidRPr="00515AB8">
        <w:rPr>
          <w:sz w:val="22"/>
          <w:szCs w:val="22"/>
        </w:rPr>
        <w:t xml:space="preserve">List the two educational institutions you have most recently attended: </w:t>
      </w:r>
    </w:p>
    <w:p w14:paraId="173CFE32" w14:textId="77777777" w:rsidR="00515AB8" w:rsidRDefault="00515AB8" w:rsidP="00515AB8">
      <w:pPr>
        <w:rPr>
          <w:sz w:val="22"/>
          <w:szCs w:val="22"/>
        </w:rPr>
      </w:pPr>
    </w:p>
    <w:p w14:paraId="19F06FDA" w14:textId="77777777" w:rsidR="00515AB8" w:rsidRPr="003024C8" w:rsidRDefault="00FF1E9A" w:rsidP="00515AB8">
      <w:pPr>
        <w:spacing w:before="200" w:after="200"/>
        <w:rPr>
          <w:b/>
          <w:sz w:val="22"/>
          <w:szCs w:val="22"/>
          <w:u w:val="single"/>
        </w:rPr>
      </w:pPr>
      <w:r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11DC3B8" wp14:editId="4DEA5AFC">
                <wp:simplePos x="0" y="0"/>
                <wp:positionH relativeFrom="column">
                  <wp:posOffset>1369060</wp:posOffset>
                </wp:positionH>
                <wp:positionV relativeFrom="paragraph">
                  <wp:posOffset>368935</wp:posOffset>
                </wp:positionV>
                <wp:extent cx="3720465" cy="285750"/>
                <wp:effectExtent l="0" t="0" r="13335" b="19050"/>
                <wp:wrapNone/>
                <wp:docPr id="43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E6365" w14:textId="77777777" w:rsidR="00515AB8" w:rsidRPr="00B74245" w:rsidRDefault="00515AB8" w:rsidP="00515A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1DC3B8" id="Rectangle 43" o:spid="_x0000_s1047" style="position:absolute;margin-left:107.8pt;margin-top:29.05pt;width:292.95pt;height:22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36EE6365" w14:textId="77777777" w:rsidR="00515AB8" w:rsidRPr="00B74245" w:rsidRDefault="00515AB8" w:rsidP="00515A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3024C8">
        <w:rPr>
          <w:b/>
          <w:sz w:val="22"/>
          <w:szCs w:val="22"/>
          <w:u w:val="single"/>
        </w:rPr>
        <w:t>Most recently attended</w:t>
      </w:r>
    </w:p>
    <w:p w14:paraId="37FFADB3" w14:textId="77777777" w:rsidR="00515AB8" w:rsidRDefault="00FF1E9A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2B15A07" wp14:editId="58D78845">
                <wp:simplePos x="0" y="0"/>
                <wp:positionH relativeFrom="column">
                  <wp:posOffset>1369695</wp:posOffset>
                </wp:positionH>
                <wp:positionV relativeFrom="paragraph">
                  <wp:posOffset>229235</wp:posOffset>
                </wp:positionV>
                <wp:extent cx="3720465" cy="285750"/>
                <wp:effectExtent l="0" t="0" r="13335" b="19050"/>
                <wp:wrapNone/>
                <wp:docPr id="44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3EADDE" w14:textId="77777777" w:rsidR="00515AB8" w:rsidRPr="00B74245" w:rsidRDefault="00515AB8" w:rsidP="00515A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B15A07" id="Rectangle 44" o:spid="_x0000_s1048" style="position:absolute;margin-left:107.85pt;margin-top:18.05pt;width:292.95pt;height:22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" fillcolor="white [3201]" strokecolor="#4f81bd [3204]" strokeweight="1pt">
                <v:path arrowok="t"/>
                <v:textbox>
                  <w:txbxContent>
                    <w:p w14:paraId="173EADDE" w14:textId="77777777" w:rsidR="00515AB8" w:rsidRPr="00B74245" w:rsidRDefault="00515AB8" w:rsidP="00515A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Name of institution: </w:t>
      </w:r>
    </w:p>
    <w:p w14:paraId="66B78C02" w14:textId="77777777" w:rsidR="00515AB8" w:rsidRDefault="00FF1E9A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F93B514" wp14:editId="40969D54">
                <wp:simplePos x="0" y="0"/>
                <wp:positionH relativeFrom="column">
                  <wp:posOffset>1369060</wp:posOffset>
                </wp:positionH>
                <wp:positionV relativeFrom="paragraph">
                  <wp:posOffset>219710</wp:posOffset>
                </wp:positionV>
                <wp:extent cx="3720465" cy="285750"/>
                <wp:effectExtent l="0" t="0" r="13335" b="19050"/>
                <wp:wrapNone/>
                <wp:docPr id="4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F62E1A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3B514" id="Rectangle 45" o:spid="_x0000_s1049" style="position:absolute;margin-left:107.8pt;margin-top:17.3pt;width:292.95pt;height:22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" fillcolor="white [3201]" strokecolor="#4f81bd [3204]" strokeweight="1pt">
                <v:path arrowok="t"/>
                <v:textbox>
                  <w:txbxContent>
                    <w:p w14:paraId="68F62E1A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Degree received: </w:t>
      </w:r>
    </w:p>
    <w:p w14:paraId="2A831CB8" w14:textId="77777777" w:rsidR="00515AB8" w:rsidRPr="00515AB8" w:rsidRDefault="00FF1E9A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D1E69EB" wp14:editId="42D2445F">
                <wp:simplePos x="0" y="0"/>
                <wp:positionH relativeFrom="column">
                  <wp:posOffset>1370330</wp:posOffset>
                </wp:positionH>
                <wp:positionV relativeFrom="paragraph">
                  <wp:posOffset>210820</wp:posOffset>
                </wp:positionV>
                <wp:extent cx="3720465" cy="285750"/>
                <wp:effectExtent l="0" t="0" r="13335" b="19050"/>
                <wp:wrapNone/>
                <wp:docPr id="46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0E9D6D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E69EB" id="Rectangle 46" o:spid="_x0000_s1050" style="position:absolute;margin-left:107.9pt;margin-top:16.6pt;width:292.95pt;height:22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" fillcolor="white [3201]" strokecolor="#4f81bd [3204]" strokeweight="1pt">
                <v:path arrowok="t"/>
                <v:textbox>
                  <w:txbxContent>
                    <w:p w14:paraId="6B0E9D6D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Place of study:</w:t>
      </w:r>
    </w:p>
    <w:p w14:paraId="02F17938" w14:textId="77777777" w:rsidR="00515AB8" w:rsidRDefault="00FF1E9A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795CED9" wp14:editId="692D289B">
                <wp:simplePos x="0" y="0"/>
                <wp:positionH relativeFrom="column">
                  <wp:posOffset>1371600</wp:posOffset>
                </wp:positionH>
                <wp:positionV relativeFrom="paragraph">
                  <wp:posOffset>202565</wp:posOffset>
                </wp:positionV>
                <wp:extent cx="647700" cy="285750"/>
                <wp:effectExtent l="0" t="0" r="19050" b="19050"/>
                <wp:wrapNone/>
                <wp:docPr id="63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77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A6094F" w14:textId="77777777" w:rsidR="00CA377C" w:rsidRPr="00B74245" w:rsidRDefault="00CA377C" w:rsidP="00CA377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95CED9" id="Rectangle 63" o:spid="_x0000_s1051" style="position:absolute;margin-left:108pt;margin-top:15.95pt;width:51pt;height:22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48A6094F" w14:textId="77777777" w:rsidR="00CA377C" w:rsidRPr="00B74245" w:rsidRDefault="00CA377C" w:rsidP="00CA377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Field of study: </w:t>
      </w:r>
    </w:p>
    <w:p w14:paraId="04C3F991" w14:textId="77777777" w:rsidR="00CA377C" w:rsidRDefault="00CA377C" w:rsidP="00CA377C">
      <w:pPr>
        <w:spacing w:before="200" w:after="200"/>
        <w:rPr>
          <w:sz w:val="22"/>
          <w:szCs w:val="22"/>
        </w:rPr>
      </w:pPr>
      <w:r>
        <w:rPr>
          <w:sz w:val="22"/>
          <w:szCs w:val="22"/>
        </w:rPr>
        <w:t>GPA</w:t>
      </w:r>
      <w:r w:rsidRPr="00515AB8">
        <w:rPr>
          <w:sz w:val="22"/>
          <w:szCs w:val="22"/>
        </w:rPr>
        <w:t xml:space="preserve">: </w:t>
      </w:r>
    </w:p>
    <w:p w14:paraId="6D49E733" w14:textId="77777777" w:rsidR="00CA377C" w:rsidRDefault="00CA377C" w:rsidP="00CA377C">
      <w:pPr>
        <w:spacing w:before="200" w:after="200"/>
        <w:rPr>
          <w:sz w:val="22"/>
          <w:szCs w:val="22"/>
        </w:rPr>
      </w:pPr>
    </w:p>
    <w:p w14:paraId="473770DA" w14:textId="77777777" w:rsidR="00515AB8" w:rsidRPr="003024C8" w:rsidRDefault="00FF1E9A" w:rsidP="00515AB8">
      <w:pPr>
        <w:spacing w:before="200" w:after="200"/>
        <w:rPr>
          <w:b/>
          <w:sz w:val="22"/>
          <w:szCs w:val="22"/>
          <w:u w:val="single"/>
        </w:rPr>
      </w:pPr>
      <w:r>
        <w:rPr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47BB0FB" wp14:editId="18414B87">
                <wp:simplePos x="0" y="0"/>
                <wp:positionH relativeFrom="column">
                  <wp:posOffset>1361440</wp:posOffset>
                </wp:positionH>
                <wp:positionV relativeFrom="paragraph">
                  <wp:posOffset>267335</wp:posOffset>
                </wp:positionV>
                <wp:extent cx="3720465" cy="285750"/>
                <wp:effectExtent l="0" t="0" r="13335" b="19050"/>
                <wp:wrapNone/>
                <wp:docPr id="47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49E028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7BB0FB" id="Rectangle 47" o:spid="_x0000_s1052" style="position:absolute;margin-left:107.2pt;margin-top:21.05pt;width:292.95pt;height:22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" fillcolor="white [3201]" strokecolor="#4f81bd [3204]" strokeweight="1pt">
                <v:path arrowok="t"/>
                <v:textbox>
                  <w:txbxContent>
                    <w:p w14:paraId="7349E028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3024C8">
        <w:rPr>
          <w:b/>
          <w:sz w:val="22"/>
          <w:szCs w:val="22"/>
          <w:u w:val="single"/>
        </w:rPr>
        <w:t xml:space="preserve">Previously attended </w:t>
      </w:r>
    </w:p>
    <w:p w14:paraId="34F123F4" w14:textId="77777777" w:rsidR="00515AB8" w:rsidRPr="00515AB8" w:rsidRDefault="00FF1E9A" w:rsidP="00515AB8">
      <w:pPr>
        <w:spacing w:before="200" w:after="200"/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BFB3251" wp14:editId="0EC610B7">
                <wp:simplePos x="0" y="0"/>
                <wp:positionH relativeFrom="column">
                  <wp:posOffset>1369060</wp:posOffset>
                </wp:positionH>
                <wp:positionV relativeFrom="paragraph">
                  <wp:posOffset>254000</wp:posOffset>
                </wp:positionV>
                <wp:extent cx="3720465" cy="285750"/>
                <wp:effectExtent l="0" t="0" r="13335" b="19050"/>
                <wp:wrapNone/>
                <wp:docPr id="48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FC6875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FB3251" id="Rectangle 48" o:spid="_x0000_s1053" style="position:absolute;margin-left:107.8pt;margin-top:20pt;width:292.95pt;height:22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" fillcolor="white [3201]" strokecolor="#4f81bd [3204]" strokeweight="1pt">
                <v:path arrowok="t"/>
                <v:textbox>
                  <w:txbxContent>
                    <w:p w14:paraId="6EFC6875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Name of institution:</w:t>
      </w:r>
    </w:p>
    <w:p w14:paraId="21FD096E" w14:textId="77777777" w:rsidR="00515AB8" w:rsidRDefault="00FF1E9A" w:rsidP="00515AB8">
      <w:pPr>
        <w:spacing w:before="200" w:after="200"/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F7BF44D" wp14:editId="3158142D">
                <wp:simplePos x="0" y="0"/>
                <wp:positionH relativeFrom="column">
                  <wp:posOffset>1361440</wp:posOffset>
                </wp:positionH>
                <wp:positionV relativeFrom="paragraph">
                  <wp:posOffset>244475</wp:posOffset>
                </wp:positionV>
                <wp:extent cx="3720465" cy="285750"/>
                <wp:effectExtent l="0" t="0" r="13335" b="1905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BEA006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7BF44D" id="Rectangle 49" o:spid="_x0000_s1054" style="position:absolute;margin-left:107.2pt;margin-top:19.25pt;width:292.95pt;height:22.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" fillcolor="white [3201]" strokecolor="#4f81bd [3204]" strokeweight="1pt">
                <v:path arrowok="t"/>
                <v:textbox>
                  <w:txbxContent>
                    <w:p w14:paraId="0FBEA006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Degree received: </w:t>
      </w:r>
    </w:p>
    <w:p w14:paraId="035F86E0" w14:textId="77777777" w:rsidR="00515AB8" w:rsidRDefault="00FF1E9A" w:rsidP="00515AB8">
      <w:pPr>
        <w:spacing w:before="200" w:after="200"/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B0AD2E6" wp14:editId="09497F26">
                <wp:simplePos x="0" y="0"/>
                <wp:positionH relativeFrom="column">
                  <wp:posOffset>1362710</wp:posOffset>
                </wp:positionH>
                <wp:positionV relativeFrom="paragraph">
                  <wp:posOffset>236220</wp:posOffset>
                </wp:positionV>
                <wp:extent cx="3720465" cy="285750"/>
                <wp:effectExtent l="0" t="0" r="13335" b="19050"/>
                <wp:wrapNone/>
                <wp:docPr id="5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97B12C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0AD2E6" id="Rectangle 50" o:spid="_x0000_s1055" style="position:absolute;margin-left:107.3pt;margin-top:18.6pt;width:292.95pt;height:22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" fillcolor="white [3201]" strokecolor="#4f81bd [3204]" strokeweight="1pt">
                <v:path arrowok="t"/>
                <v:textbox>
                  <w:txbxContent>
                    <w:p w14:paraId="6F97B12C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Place of study: </w:t>
      </w:r>
    </w:p>
    <w:p w14:paraId="02C5DE8D" w14:textId="77777777" w:rsidR="00515AB8" w:rsidRPr="00515AB8" w:rsidRDefault="00FF1E9A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39F941E" wp14:editId="7C022F64">
                <wp:simplePos x="0" y="0"/>
                <wp:positionH relativeFrom="column">
                  <wp:posOffset>1362075</wp:posOffset>
                </wp:positionH>
                <wp:positionV relativeFrom="paragraph">
                  <wp:posOffset>233680</wp:posOffset>
                </wp:positionV>
                <wp:extent cx="647700" cy="285750"/>
                <wp:effectExtent l="0" t="0" r="19050" b="19050"/>
                <wp:wrapNone/>
                <wp:docPr id="64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77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8CC206" w14:textId="77777777" w:rsidR="00CA377C" w:rsidRPr="00B74245" w:rsidRDefault="00CA377C" w:rsidP="00CA377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9F941E" id="Rectangle 64" o:spid="_x0000_s1056" style="position:absolute;margin-left:107.25pt;margin-top:18.4pt;width:51pt;height:22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" fillcolor="white [3201]" strokecolor="#4f81bd [3204]" strokeweight="1pt">
                <v:path arrowok="t"/>
                <v:textbox>
                  <w:txbxContent>
                    <w:p w14:paraId="008CC206" w14:textId="77777777" w:rsidR="00CA377C" w:rsidRPr="00B74245" w:rsidRDefault="00CA377C" w:rsidP="00CA377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Field of study:</w:t>
      </w:r>
    </w:p>
    <w:p w14:paraId="7BF769E9" w14:textId="77777777" w:rsidR="00515AB8" w:rsidRPr="00CA377C" w:rsidRDefault="00CA377C" w:rsidP="00CA377C">
      <w:pPr>
        <w:spacing w:before="200" w:after="200"/>
        <w:rPr>
          <w:sz w:val="22"/>
          <w:szCs w:val="22"/>
        </w:rPr>
      </w:pPr>
      <w:r>
        <w:rPr>
          <w:sz w:val="22"/>
          <w:szCs w:val="22"/>
        </w:rPr>
        <w:t>GPA</w:t>
      </w:r>
      <w:r w:rsidRPr="00515AB8">
        <w:rPr>
          <w:sz w:val="22"/>
          <w:szCs w:val="22"/>
        </w:rPr>
        <w:t xml:space="preserve">: </w:t>
      </w:r>
    </w:p>
    <w:p w14:paraId="5DA713AB" w14:textId="77777777" w:rsidR="00155696" w:rsidRPr="00B16E63" w:rsidRDefault="00F80F66" w:rsidP="00FE2260">
      <w:pPr>
        <w:pStyle w:val="Heading1"/>
      </w:pPr>
      <w:r>
        <w:lastRenderedPageBreak/>
        <w:t xml:space="preserve">Summary &amp; </w:t>
      </w:r>
      <w:r w:rsidR="00D6471C">
        <w:t>Objectives</w:t>
      </w:r>
    </w:p>
    <w:p w14:paraId="6DAA79FC" w14:textId="77777777" w:rsidR="00D6471C" w:rsidRPr="00D6471C" w:rsidRDefault="00D6471C" w:rsidP="003A1908">
      <w:pPr>
        <w:jc w:val="both"/>
        <w:rPr>
          <w:rFonts w:cs="Times New Roman"/>
          <w:b/>
          <w:sz w:val="22"/>
          <w:szCs w:val="22"/>
        </w:rPr>
      </w:pPr>
      <w:r w:rsidRPr="00D6471C">
        <w:rPr>
          <w:rFonts w:cs="Times New Roman"/>
          <w:b/>
          <w:sz w:val="22"/>
          <w:szCs w:val="22"/>
        </w:rPr>
        <w:t xml:space="preserve">In </w:t>
      </w:r>
      <w:r>
        <w:rPr>
          <w:rFonts w:cs="Times New Roman"/>
          <w:b/>
          <w:sz w:val="22"/>
          <w:szCs w:val="22"/>
        </w:rPr>
        <w:t xml:space="preserve">2-3 </w:t>
      </w:r>
      <w:r w:rsidRPr="00D6471C">
        <w:rPr>
          <w:rFonts w:cs="Times New Roman"/>
          <w:b/>
          <w:sz w:val="22"/>
          <w:szCs w:val="22"/>
        </w:rPr>
        <w:t xml:space="preserve">short sentences, tell us your objectives for this </w:t>
      </w:r>
      <w:r>
        <w:rPr>
          <w:rFonts w:cs="Times New Roman"/>
          <w:b/>
          <w:sz w:val="22"/>
          <w:szCs w:val="22"/>
        </w:rPr>
        <w:t xml:space="preserve">scholarship </w:t>
      </w:r>
      <w:r w:rsidRPr="00D6471C">
        <w:rPr>
          <w:rFonts w:cs="Times New Roman"/>
          <w:sz w:val="22"/>
          <w:szCs w:val="22"/>
        </w:rPr>
        <w:t xml:space="preserve">(study/degree sought, </w:t>
      </w:r>
      <w:r w:rsidR="003702D5" w:rsidRPr="000C2B4E">
        <w:rPr>
          <w:rFonts w:cs="Times New Roman"/>
          <w:sz w:val="22"/>
          <w:szCs w:val="22"/>
        </w:rPr>
        <w:t>architecture area</w:t>
      </w:r>
      <w:r w:rsidRPr="000C2B4E">
        <w:rPr>
          <w:rFonts w:cs="Times New Roman"/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>of focus, etc.</w:t>
      </w:r>
      <w:r w:rsidRPr="00D6471C">
        <w:rPr>
          <w:rFonts w:cs="Times New Roman"/>
          <w:sz w:val="22"/>
          <w:szCs w:val="22"/>
        </w:rPr>
        <w:t>).</w:t>
      </w:r>
    </w:p>
    <w:p w14:paraId="4016A3D8" w14:textId="77777777" w:rsidR="00D6471C" w:rsidRDefault="00FF1E9A" w:rsidP="003A1908">
      <w:pPr>
        <w:jc w:val="both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E11020" wp14:editId="2734A51F">
                <wp:simplePos x="0" y="0"/>
                <wp:positionH relativeFrom="column">
                  <wp:posOffset>5080</wp:posOffset>
                </wp:positionH>
                <wp:positionV relativeFrom="paragraph">
                  <wp:posOffset>21590</wp:posOffset>
                </wp:positionV>
                <wp:extent cx="5507355" cy="659130"/>
                <wp:effectExtent l="0" t="0" r="17145" b="2667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07355" cy="65913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3FFD8F" w14:textId="77777777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E11020" id="Rectangle 4" o:spid="_x0000_s1057" style="position:absolute;left:0;text-align:left;margin-left:.4pt;margin-top:1.7pt;width:433.65pt;height:51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" fillcolor="white [3201]" strokecolor="#4f81bd [3204]" strokeweight="1pt">
                <v:path arrowok="t"/>
                <v:textbox>
                  <w:txbxContent>
                    <w:p w14:paraId="0C3FFD8F" w14:textId="77777777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F987381" w14:textId="77777777" w:rsidR="00145C65" w:rsidRDefault="00145C65" w:rsidP="003A1908">
      <w:pPr>
        <w:jc w:val="both"/>
        <w:rPr>
          <w:rFonts w:cs="Times New Roman"/>
          <w:sz w:val="22"/>
          <w:szCs w:val="22"/>
        </w:rPr>
      </w:pPr>
    </w:p>
    <w:p w14:paraId="5693F421" w14:textId="77777777" w:rsidR="00145C65" w:rsidRDefault="00145C65" w:rsidP="003A1908">
      <w:pPr>
        <w:jc w:val="both"/>
        <w:rPr>
          <w:rFonts w:cs="Times New Roman"/>
          <w:sz w:val="22"/>
          <w:szCs w:val="22"/>
        </w:rPr>
      </w:pPr>
    </w:p>
    <w:p w14:paraId="05096EC8" w14:textId="77777777" w:rsidR="00B74245" w:rsidRDefault="00B74245" w:rsidP="002A5AC8">
      <w:pPr>
        <w:rPr>
          <w:rFonts w:cs="Times New Roman"/>
          <w:b/>
          <w:sz w:val="22"/>
          <w:szCs w:val="22"/>
        </w:rPr>
      </w:pPr>
    </w:p>
    <w:p w14:paraId="55EBAB7F" w14:textId="77777777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4D1F13DB" w14:textId="77777777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3C49A7E7" w14:textId="77777777" w:rsidR="00D6471C" w:rsidRDefault="00D6471C" w:rsidP="002A5AC8">
      <w:pPr>
        <w:rPr>
          <w:rFonts w:cs="Times New Roman"/>
          <w:sz w:val="22"/>
          <w:szCs w:val="22"/>
        </w:rPr>
      </w:pPr>
      <w:r w:rsidRPr="00D6471C">
        <w:rPr>
          <w:rFonts w:cs="Times New Roman"/>
          <w:b/>
          <w:sz w:val="22"/>
          <w:szCs w:val="22"/>
        </w:rPr>
        <w:t xml:space="preserve">Who will benefit from this </w:t>
      </w:r>
      <w:r w:rsidR="000515DA">
        <w:rPr>
          <w:rFonts w:cs="Times New Roman"/>
          <w:b/>
          <w:sz w:val="22"/>
          <w:szCs w:val="22"/>
        </w:rPr>
        <w:t>scholarship</w:t>
      </w:r>
      <w:r w:rsidRPr="00D6471C">
        <w:rPr>
          <w:rFonts w:cs="Times New Roman"/>
          <w:b/>
          <w:sz w:val="22"/>
          <w:szCs w:val="22"/>
        </w:rPr>
        <w:t xml:space="preserve">? </w:t>
      </w:r>
      <w:r>
        <w:rPr>
          <w:rFonts w:cs="Times New Roman"/>
          <w:b/>
          <w:sz w:val="22"/>
          <w:szCs w:val="22"/>
        </w:rPr>
        <w:t xml:space="preserve"> </w:t>
      </w:r>
      <w:r w:rsidRPr="00D6471C">
        <w:rPr>
          <w:rFonts w:cs="Times New Roman"/>
          <w:sz w:val="22"/>
          <w:szCs w:val="22"/>
        </w:rPr>
        <w:t xml:space="preserve">(You, certain Rotary Clubs, beneficiaries of services projects, </w:t>
      </w:r>
      <w:r w:rsidR="000515DA">
        <w:rPr>
          <w:rFonts w:cs="Times New Roman"/>
          <w:sz w:val="22"/>
          <w:szCs w:val="22"/>
        </w:rPr>
        <w:t xml:space="preserve">certain communities, </w:t>
      </w:r>
      <w:r w:rsidRPr="00D6471C">
        <w:rPr>
          <w:rFonts w:cs="Times New Roman"/>
          <w:sz w:val="22"/>
          <w:szCs w:val="22"/>
        </w:rPr>
        <w:t>etc.)</w:t>
      </w:r>
    </w:p>
    <w:p w14:paraId="70BB1F9B" w14:textId="77777777" w:rsidR="00145C65" w:rsidRDefault="00FF1E9A" w:rsidP="002A5AC8">
      <w:pPr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AF55BA" wp14:editId="467894A4">
                <wp:simplePos x="0" y="0"/>
                <wp:positionH relativeFrom="column">
                  <wp:posOffset>5080</wp:posOffset>
                </wp:positionH>
                <wp:positionV relativeFrom="paragraph">
                  <wp:posOffset>19050</wp:posOffset>
                </wp:positionV>
                <wp:extent cx="5507355" cy="765810"/>
                <wp:effectExtent l="0" t="0" r="17145" b="1524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07355" cy="76581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6DD6CE" w14:textId="77777777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F55BA" id="Rectangle 8" o:spid="_x0000_s1058" style="position:absolute;margin-left:.4pt;margin-top:1.5pt;width:433.65pt;height:60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" fillcolor="white [3201]" strokecolor="#4f81bd [3204]" strokeweight="1pt">
                <v:path arrowok="t"/>
                <v:textbox>
                  <w:txbxContent>
                    <w:p w14:paraId="296DD6CE" w14:textId="77777777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5B88394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229CB1CA" w14:textId="77777777" w:rsidR="00145C65" w:rsidRPr="00D6471C" w:rsidRDefault="00145C65" w:rsidP="002A5AC8">
      <w:pPr>
        <w:rPr>
          <w:rFonts w:cs="Times New Roman"/>
          <w:b/>
          <w:sz w:val="22"/>
          <w:szCs w:val="22"/>
        </w:rPr>
      </w:pPr>
    </w:p>
    <w:p w14:paraId="705D50DF" w14:textId="77777777" w:rsidR="00D6471C" w:rsidRDefault="00D6471C" w:rsidP="002A5AC8">
      <w:pPr>
        <w:rPr>
          <w:rFonts w:cs="Times New Roman"/>
          <w:sz w:val="22"/>
          <w:szCs w:val="22"/>
        </w:rPr>
      </w:pPr>
    </w:p>
    <w:p w14:paraId="46F46795" w14:textId="77777777" w:rsidR="00B74245" w:rsidRDefault="00B74245" w:rsidP="002A5AC8">
      <w:pPr>
        <w:rPr>
          <w:rFonts w:cs="Times New Roman"/>
          <w:b/>
          <w:sz w:val="22"/>
          <w:szCs w:val="22"/>
        </w:rPr>
      </w:pPr>
    </w:p>
    <w:p w14:paraId="2936A09D" w14:textId="77777777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2FBC6693" w14:textId="77777777" w:rsidR="00BC2252" w:rsidRDefault="00BC2252" w:rsidP="002A5AC8">
      <w:pPr>
        <w:rPr>
          <w:rFonts w:cs="Times New Roman"/>
          <w:b/>
          <w:sz w:val="22"/>
          <w:szCs w:val="22"/>
        </w:rPr>
      </w:pPr>
    </w:p>
    <w:p w14:paraId="69B7F070" w14:textId="77777777" w:rsidR="00D6471C" w:rsidRDefault="009660D8" w:rsidP="002A5AC8">
      <w:pPr>
        <w:rPr>
          <w:rFonts w:cs="Times New Roman"/>
          <w:sz w:val="22"/>
          <w:szCs w:val="22"/>
        </w:rPr>
      </w:pPr>
      <w:r>
        <w:rPr>
          <w:rFonts w:cs="Times New Roman"/>
          <w:b/>
          <w:sz w:val="22"/>
          <w:szCs w:val="22"/>
        </w:rPr>
        <w:t>In 2</w:t>
      </w:r>
      <w:r w:rsidR="00D6471C" w:rsidRPr="00D6471C">
        <w:rPr>
          <w:rFonts w:cs="Times New Roman"/>
          <w:b/>
          <w:sz w:val="22"/>
          <w:szCs w:val="22"/>
        </w:rPr>
        <w:t>00 words or less, please summarize your qualifications to receive this scholarship.</w:t>
      </w:r>
      <w:r w:rsidR="00D6471C">
        <w:rPr>
          <w:rFonts w:cs="Times New Roman"/>
          <w:sz w:val="22"/>
          <w:szCs w:val="22"/>
        </w:rPr>
        <w:t xml:space="preserve"> (volunteer/work/study experience, philosophy and perspective, etc.) </w:t>
      </w:r>
    </w:p>
    <w:p w14:paraId="508FED20" w14:textId="77777777" w:rsidR="00D6471C" w:rsidRDefault="00FF1E9A" w:rsidP="002A5AC8">
      <w:pPr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EB29C7" wp14:editId="4AAE74BC">
                <wp:simplePos x="0" y="0"/>
                <wp:positionH relativeFrom="column">
                  <wp:posOffset>9525</wp:posOffset>
                </wp:positionH>
                <wp:positionV relativeFrom="paragraph">
                  <wp:posOffset>51435</wp:posOffset>
                </wp:positionV>
                <wp:extent cx="5507355" cy="4867275"/>
                <wp:effectExtent l="0" t="0" r="17145" b="2857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07355" cy="486727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C615C4" w14:textId="77777777" w:rsidR="001A713B" w:rsidRPr="00B74245" w:rsidRDefault="001A713B" w:rsidP="00B7424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B29C7" id="Rectangle 9" o:spid="_x0000_s1059" style="position:absolute;margin-left:.75pt;margin-top:4.05pt;width:433.65pt;height:383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" fillcolor="white [3201]" strokecolor="#4f81bd [3204]" strokeweight="1pt">
                <v:path arrowok="t"/>
                <v:textbox>
                  <w:txbxContent>
                    <w:p w14:paraId="3EC615C4" w14:textId="77777777" w:rsidR="001A713B" w:rsidRPr="00B74245" w:rsidRDefault="001A713B" w:rsidP="00B7424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C88C8CE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668C5B0E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318E0838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30DE27E8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55ADC7C5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06D5BE44" w14:textId="77777777" w:rsidR="00145C65" w:rsidRDefault="00145C65" w:rsidP="002A5AC8">
      <w:pPr>
        <w:rPr>
          <w:rFonts w:cs="Times New Roman"/>
          <w:sz w:val="22"/>
          <w:szCs w:val="22"/>
        </w:rPr>
      </w:pPr>
    </w:p>
    <w:p w14:paraId="50F0E72E" w14:textId="77777777" w:rsidR="00D6471C" w:rsidRDefault="00D6471C" w:rsidP="002A5AC8">
      <w:pPr>
        <w:rPr>
          <w:rFonts w:cs="Times New Roman"/>
          <w:sz w:val="22"/>
          <w:szCs w:val="22"/>
        </w:rPr>
      </w:pPr>
    </w:p>
    <w:p w14:paraId="44E1BD8E" w14:textId="77777777" w:rsidR="00BC2252" w:rsidRDefault="00BC2252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2331D55E" w14:textId="77777777" w:rsidR="000C4054" w:rsidRDefault="000C4054" w:rsidP="000C4054">
      <w:pPr>
        <w:pStyle w:val="Heading1"/>
      </w:pPr>
      <w:r>
        <w:lastRenderedPageBreak/>
        <w:t>Scholarship Information</w:t>
      </w:r>
    </w:p>
    <w:p w14:paraId="49D33663" w14:textId="77777777" w:rsidR="000C4054" w:rsidRPr="009A431B" w:rsidRDefault="009A431B" w:rsidP="009A431B">
      <w:pPr>
        <w:rPr>
          <w:rFonts w:cs="Times New Roman"/>
          <w:b/>
          <w:sz w:val="22"/>
          <w:szCs w:val="22"/>
        </w:rPr>
      </w:pPr>
      <w:r w:rsidRPr="009A431B">
        <w:rPr>
          <w:b/>
          <w:sz w:val="22"/>
          <w:szCs w:val="22"/>
        </w:rPr>
        <w:t>Provide the following information about the academic program you plan to attend:</w:t>
      </w:r>
    </w:p>
    <w:p w14:paraId="46DA597E" w14:textId="77777777" w:rsidR="000C4054" w:rsidRDefault="00FF1E9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1C1280A" wp14:editId="0A29D603">
                <wp:simplePos x="0" y="0"/>
                <wp:positionH relativeFrom="column">
                  <wp:posOffset>1866900</wp:posOffset>
                </wp:positionH>
                <wp:positionV relativeFrom="paragraph">
                  <wp:posOffset>389890</wp:posOffset>
                </wp:positionV>
                <wp:extent cx="3669030" cy="285750"/>
                <wp:effectExtent l="0" t="0" r="26670" b="19050"/>
                <wp:wrapNone/>
                <wp:docPr id="51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90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DF9E49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1280A" id="Rectangle 51" o:spid="_x0000_s1060" style="position:absolute;margin-left:147pt;margin-top:30.7pt;width:288.9pt;height:22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" fillcolor="white [3201]" strokecolor="#4f81bd [3204]" strokeweight="1pt">
                <v:path arrowok="t"/>
                <v:textbox>
                  <w:txbxContent>
                    <w:p w14:paraId="70DF9E49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203E46B" wp14:editId="6A5EA09B">
                <wp:simplePos x="0" y="0"/>
                <wp:positionH relativeFrom="column">
                  <wp:posOffset>1866900</wp:posOffset>
                </wp:positionH>
                <wp:positionV relativeFrom="paragraph">
                  <wp:posOffset>104140</wp:posOffset>
                </wp:positionV>
                <wp:extent cx="3663950" cy="285750"/>
                <wp:effectExtent l="0" t="0" r="12700" b="19050"/>
                <wp:wrapNone/>
                <wp:docPr id="52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07A7BC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3E46B" id="Rectangle 52" o:spid="_x0000_s1061" style="position:absolute;margin-left:147pt;margin-top:8.2pt;width:288.5pt;height:22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" fillcolor="white [3201]" strokecolor="#4f81bd [3204]" strokeweight="1pt">
                <v:path arrowok="t"/>
                <v:textbox>
                  <w:txbxContent>
                    <w:p w14:paraId="1707A7BC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>
        <w:rPr>
          <w:rFonts w:cs="Times New Roman"/>
          <w:sz w:val="22"/>
          <w:szCs w:val="22"/>
        </w:rPr>
        <w:t>Name of</w:t>
      </w:r>
      <w:r w:rsidR="000C4054" w:rsidRPr="000C4054">
        <w:rPr>
          <w:rFonts w:cs="Times New Roman"/>
          <w:sz w:val="22"/>
          <w:szCs w:val="22"/>
        </w:rPr>
        <w:t xml:space="preserve"> institution: </w:t>
      </w:r>
    </w:p>
    <w:p w14:paraId="41A81555" w14:textId="77777777" w:rsidR="000C4054" w:rsidRPr="000C4054" w:rsidRDefault="00FF1E9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B443BF1" wp14:editId="13BC7108">
                <wp:simplePos x="0" y="0"/>
                <wp:positionH relativeFrom="column">
                  <wp:posOffset>1866900</wp:posOffset>
                </wp:positionH>
                <wp:positionV relativeFrom="paragraph">
                  <wp:posOffset>261620</wp:posOffset>
                </wp:positionV>
                <wp:extent cx="3663950" cy="285750"/>
                <wp:effectExtent l="0" t="0" r="12700" b="19050"/>
                <wp:wrapNone/>
                <wp:docPr id="55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A64ED8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443BF1" id="Rectangle 55" o:spid="_x0000_s1062" style="position:absolute;margin-left:147pt;margin-top:20.6pt;width:288.5pt;height:22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" fillcolor="white [3201]" strokecolor="#4f81bd [3204]" strokeweight="1pt">
                <v:path arrowok="t"/>
                <v:textbox>
                  <w:txbxContent>
                    <w:p w14:paraId="62A64ED8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City</w:t>
      </w:r>
      <w:r w:rsidR="000C4054">
        <w:rPr>
          <w:rFonts w:cs="Times New Roman"/>
          <w:sz w:val="22"/>
          <w:szCs w:val="22"/>
        </w:rPr>
        <w:t>:</w:t>
      </w:r>
    </w:p>
    <w:p w14:paraId="6847408F" w14:textId="77777777" w:rsidR="000C4054" w:rsidRDefault="00FF1E9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F4909A3" wp14:editId="700381DC">
                <wp:simplePos x="0" y="0"/>
                <wp:positionH relativeFrom="column">
                  <wp:posOffset>1866900</wp:posOffset>
                </wp:positionH>
                <wp:positionV relativeFrom="paragraph">
                  <wp:posOffset>249555</wp:posOffset>
                </wp:positionV>
                <wp:extent cx="3663950" cy="285750"/>
                <wp:effectExtent l="0" t="0" r="12700" b="19050"/>
                <wp:wrapNone/>
                <wp:docPr id="56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D0BDEA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909A3" id="Rectangle 56" o:spid="_x0000_s1063" style="position:absolute;margin-left:147pt;margin-top:19.65pt;width:288.5pt;height:22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" fillcolor="white [3201]" strokecolor="#4f81bd [3204]" strokeweight="1pt">
                <v:path arrowok="t"/>
                <v:textbox>
                  <w:txbxContent>
                    <w:p w14:paraId="21D0BDEA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Language of instruction: </w:t>
      </w:r>
    </w:p>
    <w:p w14:paraId="10849042" w14:textId="77777777" w:rsidR="000C4054" w:rsidRPr="000C4054" w:rsidRDefault="00FF1E9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199D858" wp14:editId="160D98E3">
                <wp:simplePos x="0" y="0"/>
                <wp:positionH relativeFrom="column">
                  <wp:posOffset>1866900</wp:posOffset>
                </wp:positionH>
                <wp:positionV relativeFrom="paragraph">
                  <wp:posOffset>244475</wp:posOffset>
                </wp:positionV>
                <wp:extent cx="3663950" cy="285750"/>
                <wp:effectExtent l="0" t="0" r="12700" b="19050"/>
                <wp:wrapNone/>
                <wp:docPr id="57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245E0A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9D858" id="Rectangle 57" o:spid="_x0000_s1064" style="position:absolute;margin-left:147pt;margin-top:19.25pt;width:288.5pt;height:22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" fillcolor="white [3201]" strokecolor="#4f81bd [3204]" strokeweight="1pt">
                <v:path arrowok="t"/>
                <v:textbox>
                  <w:txbxContent>
                    <w:p w14:paraId="3E245E0A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Website:</w:t>
      </w:r>
    </w:p>
    <w:p w14:paraId="489EF371" w14:textId="77777777" w:rsidR="000C4054" w:rsidRPr="000C4054" w:rsidRDefault="00FF1E9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2AF0C0A" wp14:editId="306DB1BA">
                <wp:simplePos x="0" y="0"/>
                <wp:positionH relativeFrom="column">
                  <wp:posOffset>1870710</wp:posOffset>
                </wp:positionH>
                <wp:positionV relativeFrom="paragraph">
                  <wp:posOffset>247015</wp:posOffset>
                </wp:positionV>
                <wp:extent cx="1275715" cy="285750"/>
                <wp:effectExtent l="0" t="0" r="19685" b="19050"/>
                <wp:wrapNone/>
                <wp:docPr id="54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2651A8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F0C0A" id="Rectangle 54" o:spid="_x0000_s1065" style="position:absolute;margin-left:147.3pt;margin-top:19.45pt;width:100.45pt;height:22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" fillcolor="white [3201]" strokecolor="#4f81bd [3204]" strokeweight="1pt">
                <v:path arrowok="t"/>
                <v:textbox>
                  <w:txbxContent>
                    <w:p w14:paraId="542651A8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:</w:t>
      </w:r>
    </w:p>
    <w:p w14:paraId="14EE0A20" w14:textId="77777777" w:rsidR="000C4054" w:rsidRDefault="00FF1E9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B47FB18" wp14:editId="1378AF59">
                <wp:simplePos x="0" y="0"/>
                <wp:positionH relativeFrom="column">
                  <wp:posOffset>1870710</wp:posOffset>
                </wp:positionH>
                <wp:positionV relativeFrom="paragraph">
                  <wp:posOffset>241935</wp:posOffset>
                </wp:positionV>
                <wp:extent cx="1275715" cy="285750"/>
                <wp:effectExtent l="0" t="0" r="19685" b="19050"/>
                <wp:wrapNone/>
                <wp:docPr id="58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BC695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47FB18" id="Rectangle 58" o:spid="_x0000_s1066" style="position:absolute;margin-left:147.3pt;margin-top:19.05pt;width:100.45pt;height:22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" fillcolor="white [3201]" strokecolor="#4f81bd [3204]" strokeweight="1pt">
                <v:path arrowok="t"/>
                <v:textbox>
                  <w:txbxContent>
                    <w:p w14:paraId="6A4BC695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Academic program start date: </w:t>
      </w:r>
    </w:p>
    <w:p w14:paraId="0B071976" w14:textId="77777777" w:rsidR="000C4054" w:rsidRDefault="00FF1E9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7EBA4E7" wp14:editId="4621F4E7">
                <wp:simplePos x="0" y="0"/>
                <wp:positionH relativeFrom="column">
                  <wp:posOffset>1866900</wp:posOffset>
                </wp:positionH>
                <wp:positionV relativeFrom="paragraph">
                  <wp:posOffset>232410</wp:posOffset>
                </wp:positionV>
                <wp:extent cx="1275715" cy="285750"/>
                <wp:effectExtent l="0" t="0" r="19685" b="1905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83494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BA4E7" id="Rectangle 20" o:spid="_x0000_s1067" style="position:absolute;margin-left:147pt;margin-top:18.3pt;width:100.45pt;height:22.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" fillcolor="white [3201]" strokecolor="#4f81bd [3204]" strokeweight="1pt">
                <v:path arrowok="t"/>
                <v:textbox>
                  <w:txbxContent>
                    <w:p w14:paraId="55083494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 end date:</w:t>
      </w:r>
      <w:r w:rsidR="000C4054" w:rsidRPr="000C4054">
        <w:rPr>
          <w:rFonts w:cs="Times New Roman"/>
          <w:sz w:val="22"/>
          <w:szCs w:val="22"/>
        </w:rPr>
        <w:tab/>
      </w:r>
    </w:p>
    <w:p w14:paraId="2A68814F" w14:textId="77777777" w:rsidR="007D0221" w:rsidRDefault="00573651" w:rsidP="00573651">
      <w:p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Planned departure date</w:t>
      </w:r>
      <w:r w:rsidR="007D0221">
        <w:rPr>
          <w:rFonts w:cs="Times New Roman"/>
          <w:sz w:val="22"/>
          <w:szCs w:val="22"/>
        </w:rPr>
        <w:t xml:space="preserve">: </w:t>
      </w:r>
    </w:p>
    <w:p w14:paraId="06358B72" w14:textId="77777777" w:rsidR="007D0221" w:rsidRDefault="00FF1E9A" w:rsidP="007D0221">
      <w:pPr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1FBD2A98" wp14:editId="3717D98B">
                <wp:simplePos x="0" y="0"/>
                <wp:positionH relativeFrom="column">
                  <wp:posOffset>1866900</wp:posOffset>
                </wp:positionH>
                <wp:positionV relativeFrom="paragraph">
                  <wp:posOffset>63500</wp:posOffset>
                </wp:positionV>
                <wp:extent cx="1275715" cy="285750"/>
                <wp:effectExtent l="0" t="0" r="19685" b="1905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9FAC46" w14:textId="77777777" w:rsidR="007D0221" w:rsidRPr="00B74245" w:rsidRDefault="007D0221" w:rsidP="007D0221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D2A98" id="Rectangle 21" o:spid="_x0000_s1068" style="position:absolute;margin-left:147pt;margin-top:5pt;width:100.45pt;height:22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" fillcolor="white [3201]" strokecolor="#4f81bd [3204]" strokeweight="1pt">
                <v:path arrowok="t"/>
                <v:textbox>
                  <w:txbxContent>
                    <w:p w14:paraId="479FAC46" w14:textId="77777777" w:rsidR="007D0221" w:rsidRPr="00B74245" w:rsidRDefault="007D0221" w:rsidP="007D0221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573651">
        <w:rPr>
          <w:rFonts w:cs="Times New Roman"/>
          <w:sz w:val="22"/>
          <w:szCs w:val="22"/>
        </w:rPr>
        <w:t>Planned return date:</w:t>
      </w:r>
      <w:r w:rsidR="007D0221">
        <w:rPr>
          <w:rFonts w:cs="Times New Roman"/>
          <w:sz w:val="22"/>
          <w:szCs w:val="22"/>
        </w:rPr>
        <w:t xml:space="preserve"> </w:t>
      </w:r>
    </w:p>
    <w:p w14:paraId="4F333C6D" w14:textId="77777777" w:rsidR="007D0221" w:rsidRDefault="007D0221" w:rsidP="007D0221">
      <w:pPr>
        <w:spacing w:before="160"/>
        <w:rPr>
          <w:rFonts w:cs="Times New Roman"/>
          <w:sz w:val="22"/>
          <w:szCs w:val="22"/>
        </w:rPr>
      </w:pPr>
    </w:p>
    <w:p w14:paraId="7BA1FB49" w14:textId="77777777" w:rsidR="00D164B8" w:rsidRPr="00D164B8" w:rsidRDefault="00D164B8" w:rsidP="00D164B8">
      <w:pPr>
        <w:rPr>
          <w:b/>
          <w:sz w:val="22"/>
          <w:szCs w:val="22"/>
        </w:rPr>
      </w:pPr>
      <w:r w:rsidRPr="00D164B8">
        <w:rPr>
          <w:b/>
          <w:sz w:val="22"/>
          <w:szCs w:val="22"/>
        </w:rPr>
        <w:t>List the classes you plan to take and provide any relevant links to information about the program.</w:t>
      </w:r>
    </w:p>
    <w:p w14:paraId="1032099F" w14:textId="77777777" w:rsidR="00D164B8" w:rsidRDefault="00FF1E9A" w:rsidP="00D164B8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901788C" wp14:editId="387A5E8A">
                <wp:simplePos x="0" y="0"/>
                <wp:positionH relativeFrom="column">
                  <wp:posOffset>9525</wp:posOffset>
                </wp:positionH>
                <wp:positionV relativeFrom="paragraph">
                  <wp:posOffset>69215</wp:posOffset>
                </wp:positionV>
                <wp:extent cx="5526405" cy="4581525"/>
                <wp:effectExtent l="0" t="0" r="17145" b="28575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6405" cy="45815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31CB99" w14:textId="77777777" w:rsidR="00D164B8" w:rsidRPr="00B74245" w:rsidRDefault="00D164B8" w:rsidP="00D164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1788C" id="Rectangle 59" o:spid="_x0000_s1069" style="position:absolute;margin-left:.75pt;margin-top:5.45pt;width:435.15pt;height:360.7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" fillcolor="white [3201]" strokecolor="#4f81bd [3204]" strokeweight="1pt">
                <v:path arrowok="t"/>
                <v:textbox>
                  <w:txbxContent>
                    <w:p w14:paraId="5C31CB99" w14:textId="77777777" w:rsidR="00D164B8" w:rsidRPr="00B74245" w:rsidRDefault="00D164B8" w:rsidP="00D164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AA7D407" w14:textId="77777777" w:rsidR="00D164B8" w:rsidRDefault="00D164B8" w:rsidP="00D164B8">
      <w:pPr>
        <w:rPr>
          <w:sz w:val="22"/>
          <w:szCs w:val="22"/>
        </w:rPr>
      </w:pPr>
    </w:p>
    <w:p w14:paraId="437E0462" w14:textId="77777777" w:rsidR="00D164B8" w:rsidRDefault="00D164B8" w:rsidP="00D164B8">
      <w:pPr>
        <w:rPr>
          <w:sz w:val="22"/>
          <w:szCs w:val="22"/>
        </w:rPr>
      </w:pPr>
    </w:p>
    <w:p w14:paraId="547AF665" w14:textId="77777777" w:rsidR="00D164B8" w:rsidRDefault="00D164B8" w:rsidP="00D164B8">
      <w:pPr>
        <w:rPr>
          <w:sz w:val="22"/>
          <w:szCs w:val="22"/>
        </w:rPr>
      </w:pPr>
    </w:p>
    <w:p w14:paraId="0C4B75E2" w14:textId="77777777" w:rsidR="00D164B8" w:rsidRPr="00D164B8" w:rsidRDefault="00D164B8" w:rsidP="00D164B8">
      <w:pPr>
        <w:rPr>
          <w:sz w:val="22"/>
          <w:szCs w:val="22"/>
        </w:rPr>
      </w:pPr>
    </w:p>
    <w:p w14:paraId="45F615E0" w14:textId="77777777" w:rsidR="00D164B8" w:rsidRDefault="00D164B8" w:rsidP="00D6471C">
      <w:pPr>
        <w:pStyle w:val="Heading1"/>
      </w:pPr>
    </w:p>
    <w:p w14:paraId="0CB203C0" w14:textId="77777777" w:rsidR="00D164B8" w:rsidRDefault="00D164B8" w:rsidP="00D6471C">
      <w:pPr>
        <w:pStyle w:val="Heading1"/>
      </w:pPr>
    </w:p>
    <w:p w14:paraId="24469A45" w14:textId="77777777" w:rsidR="00D164B8" w:rsidRDefault="00D164B8" w:rsidP="00D6471C">
      <w:pPr>
        <w:pStyle w:val="Heading1"/>
      </w:pPr>
    </w:p>
    <w:p w14:paraId="4399016A" w14:textId="77777777" w:rsidR="00D164B8" w:rsidRDefault="00D164B8" w:rsidP="00D6471C">
      <w:pPr>
        <w:pStyle w:val="Heading1"/>
      </w:pPr>
    </w:p>
    <w:p w14:paraId="5FD809C3" w14:textId="77777777" w:rsidR="00D164B8" w:rsidRDefault="00D164B8" w:rsidP="00D6471C">
      <w:pPr>
        <w:pStyle w:val="Heading1"/>
      </w:pPr>
    </w:p>
    <w:p w14:paraId="7DFB57E6" w14:textId="77777777" w:rsidR="00D164B8" w:rsidRDefault="00D164B8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2E681F7F" w14:textId="77777777" w:rsidR="00AA74A1" w:rsidRPr="00D164B8" w:rsidRDefault="00AA74A1" w:rsidP="00AA74A1">
      <w:pPr>
        <w:rPr>
          <w:b/>
          <w:sz w:val="22"/>
          <w:szCs w:val="22"/>
        </w:rPr>
      </w:pPr>
      <w:r w:rsidRPr="00AA74A1">
        <w:rPr>
          <w:b/>
          <w:sz w:val="22"/>
          <w:szCs w:val="22"/>
        </w:rPr>
        <w:lastRenderedPageBreak/>
        <w:t xml:space="preserve">How does your educational, professional, or volunteer experience align with </w:t>
      </w:r>
      <w:r w:rsidR="000515DA">
        <w:rPr>
          <w:b/>
          <w:sz w:val="22"/>
          <w:szCs w:val="22"/>
        </w:rPr>
        <w:t>architecture</w:t>
      </w:r>
      <w:r w:rsidR="009044EC">
        <w:rPr>
          <w:b/>
          <w:sz w:val="22"/>
          <w:szCs w:val="22"/>
        </w:rPr>
        <w:t xml:space="preserve"> </w:t>
      </w:r>
      <w:r w:rsidR="000515DA">
        <w:rPr>
          <w:b/>
          <w:sz w:val="22"/>
          <w:szCs w:val="22"/>
        </w:rPr>
        <w:t xml:space="preserve">and related fields </w:t>
      </w:r>
      <w:r w:rsidR="009044EC" w:rsidRPr="009044EC">
        <w:rPr>
          <w:sz w:val="22"/>
          <w:szCs w:val="22"/>
        </w:rPr>
        <w:t>(500 words or less)</w:t>
      </w:r>
      <w:r w:rsidRPr="009044EC">
        <w:rPr>
          <w:sz w:val="22"/>
          <w:szCs w:val="22"/>
        </w:rPr>
        <w:t>?</w:t>
      </w:r>
    </w:p>
    <w:p w14:paraId="6B8D183C" w14:textId="77777777" w:rsidR="00AA74A1" w:rsidRDefault="00FF1E9A" w:rsidP="00AA74A1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9899924" wp14:editId="3EC4DF15">
                <wp:simplePos x="0" y="0"/>
                <wp:positionH relativeFrom="column">
                  <wp:posOffset>9525</wp:posOffset>
                </wp:positionH>
                <wp:positionV relativeFrom="paragraph">
                  <wp:posOffset>73660</wp:posOffset>
                </wp:positionV>
                <wp:extent cx="5526405" cy="8020050"/>
                <wp:effectExtent l="0" t="0" r="17145" b="19050"/>
                <wp:wrapNone/>
                <wp:docPr id="60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6405" cy="80200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C84A6F" w14:textId="77777777" w:rsidR="00AA74A1" w:rsidRPr="00B74245" w:rsidRDefault="00AA74A1" w:rsidP="00AA74A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899924" id="Rectangle 60" o:spid="_x0000_s1070" style="position:absolute;margin-left:.75pt;margin-top:5.8pt;width:435.15pt;height:631.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" fillcolor="white [3201]" strokecolor="#4f81bd [3204]" strokeweight="1pt">
                <v:path arrowok="t"/>
                <v:textbox>
                  <w:txbxContent>
                    <w:p w14:paraId="64C84A6F" w14:textId="77777777" w:rsidR="00AA74A1" w:rsidRPr="00B74245" w:rsidRDefault="00AA74A1" w:rsidP="00AA74A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EE7B27B" w14:textId="77777777" w:rsidR="00AA74A1" w:rsidRDefault="00AA74A1" w:rsidP="00AA74A1">
      <w:pPr>
        <w:rPr>
          <w:sz w:val="22"/>
          <w:szCs w:val="22"/>
        </w:rPr>
      </w:pPr>
    </w:p>
    <w:p w14:paraId="39B6D5C0" w14:textId="77777777" w:rsidR="00AA74A1" w:rsidRDefault="00AA74A1" w:rsidP="00AA74A1">
      <w:pPr>
        <w:rPr>
          <w:sz w:val="22"/>
          <w:szCs w:val="22"/>
        </w:rPr>
      </w:pPr>
    </w:p>
    <w:p w14:paraId="36330203" w14:textId="77777777" w:rsidR="00AA74A1" w:rsidRDefault="00AA74A1" w:rsidP="00AA74A1">
      <w:pPr>
        <w:rPr>
          <w:sz w:val="22"/>
          <w:szCs w:val="22"/>
        </w:rPr>
      </w:pPr>
    </w:p>
    <w:p w14:paraId="5DE11012" w14:textId="77777777" w:rsidR="00AA74A1" w:rsidRPr="00D164B8" w:rsidRDefault="00AA74A1" w:rsidP="00AA74A1">
      <w:pPr>
        <w:rPr>
          <w:sz w:val="22"/>
          <w:szCs w:val="22"/>
        </w:rPr>
      </w:pPr>
    </w:p>
    <w:p w14:paraId="1E325A5B" w14:textId="77777777" w:rsidR="00AA74A1" w:rsidRDefault="00AA74A1" w:rsidP="00AA74A1">
      <w:pPr>
        <w:pStyle w:val="Heading1"/>
      </w:pPr>
    </w:p>
    <w:p w14:paraId="0CC12A68" w14:textId="77777777" w:rsidR="00AA74A1" w:rsidRDefault="00AA74A1" w:rsidP="00AA74A1">
      <w:pPr>
        <w:pStyle w:val="Heading1"/>
      </w:pPr>
    </w:p>
    <w:p w14:paraId="698486FC" w14:textId="77777777" w:rsidR="00AA74A1" w:rsidRDefault="00AA74A1" w:rsidP="00AA74A1">
      <w:pPr>
        <w:pStyle w:val="Heading1"/>
      </w:pPr>
    </w:p>
    <w:p w14:paraId="1C3B5C06" w14:textId="77777777" w:rsidR="00AA74A1" w:rsidRDefault="00AA74A1" w:rsidP="00AA74A1">
      <w:pPr>
        <w:pStyle w:val="Heading1"/>
      </w:pPr>
    </w:p>
    <w:p w14:paraId="2C4609EE" w14:textId="77777777" w:rsidR="00AA74A1" w:rsidRDefault="00AA74A1" w:rsidP="00AA74A1">
      <w:pPr>
        <w:pStyle w:val="Heading1"/>
      </w:pPr>
    </w:p>
    <w:p w14:paraId="15F7A856" w14:textId="77777777" w:rsidR="00AA74A1" w:rsidRDefault="00AA74A1" w:rsidP="00AA74A1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5901998C" w14:textId="77777777" w:rsidR="009044EC" w:rsidRPr="00D164B8" w:rsidRDefault="009044EC" w:rsidP="009044EC">
      <w:pPr>
        <w:rPr>
          <w:b/>
          <w:sz w:val="22"/>
          <w:szCs w:val="22"/>
        </w:rPr>
      </w:pPr>
      <w:r w:rsidRPr="009044EC">
        <w:rPr>
          <w:b/>
          <w:sz w:val="22"/>
          <w:szCs w:val="22"/>
        </w:rPr>
        <w:lastRenderedPageBreak/>
        <w:t>What are your plans immediately after the scholarship period</w:t>
      </w:r>
      <w:r w:rsidR="00FB354B">
        <w:rPr>
          <w:b/>
          <w:sz w:val="22"/>
          <w:szCs w:val="22"/>
        </w:rPr>
        <w:t xml:space="preserve"> </w:t>
      </w:r>
      <w:r w:rsidR="00FB354B" w:rsidRPr="00FB354B">
        <w:rPr>
          <w:sz w:val="22"/>
          <w:szCs w:val="22"/>
        </w:rPr>
        <w:t>(500 words or less)</w:t>
      </w:r>
      <w:r w:rsidRPr="009044EC">
        <w:rPr>
          <w:b/>
          <w:sz w:val="22"/>
          <w:szCs w:val="22"/>
        </w:rPr>
        <w:t>?</w:t>
      </w:r>
    </w:p>
    <w:p w14:paraId="2D6C7371" w14:textId="77777777" w:rsidR="009044EC" w:rsidRDefault="00FF1E9A" w:rsidP="009044EC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1AEFCC7" wp14:editId="51241118">
                <wp:simplePos x="0" y="0"/>
                <wp:positionH relativeFrom="column">
                  <wp:posOffset>9525</wp:posOffset>
                </wp:positionH>
                <wp:positionV relativeFrom="paragraph">
                  <wp:posOffset>75565</wp:posOffset>
                </wp:positionV>
                <wp:extent cx="5526405" cy="8162925"/>
                <wp:effectExtent l="0" t="0" r="17145" b="28575"/>
                <wp:wrapNone/>
                <wp:docPr id="6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6405" cy="81629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1494E5" w14:textId="77777777" w:rsidR="009044EC" w:rsidRPr="00B74245" w:rsidRDefault="009044EC" w:rsidP="009044E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AEFCC7" id="Rectangle 61" o:spid="_x0000_s1071" style="position:absolute;margin-left:.75pt;margin-top:5.95pt;width:435.15pt;height:642.7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" fillcolor="white [3201]" strokecolor="#4f81bd [3204]" strokeweight="1pt">
                <v:path arrowok="t"/>
                <v:textbox>
                  <w:txbxContent>
                    <w:p w14:paraId="0F1494E5" w14:textId="77777777" w:rsidR="009044EC" w:rsidRPr="00B74245" w:rsidRDefault="009044EC" w:rsidP="009044E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49578E3" w14:textId="77777777" w:rsidR="009044EC" w:rsidRDefault="009044EC" w:rsidP="009044EC">
      <w:pPr>
        <w:rPr>
          <w:sz w:val="22"/>
          <w:szCs w:val="22"/>
        </w:rPr>
      </w:pPr>
    </w:p>
    <w:p w14:paraId="654B7733" w14:textId="77777777" w:rsidR="009044EC" w:rsidRDefault="009044EC" w:rsidP="009044EC">
      <w:pPr>
        <w:rPr>
          <w:sz w:val="22"/>
          <w:szCs w:val="22"/>
        </w:rPr>
      </w:pPr>
    </w:p>
    <w:p w14:paraId="1B28DE75" w14:textId="77777777" w:rsidR="009044EC" w:rsidRDefault="009044EC" w:rsidP="009044EC">
      <w:pPr>
        <w:rPr>
          <w:sz w:val="22"/>
          <w:szCs w:val="22"/>
        </w:rPr>
      </w:pPr>
    </w:p>
    <w:p w14:paraId="09EAFCCF" w14:textId="77777777" w:rsidR="009044EC" w:rsidRPr="00D164B8" w:rsidRDefault="009044EC" w:rsidP="009044EC">
      <w:pPr>
        <w:rPr>
          <w:sz w:val="22"/>
          <w:szCs w:val="22"/>
        </w:rPr>
      </w:pPr>
    </w:p>
    <w:p w14:paraId="16F13D8F" w14:textId="77777777" w:rsidR="009044EC" w:rsidRDefault="009044EC" w:rsidP="009044EC">
      <w:pPr>
        <w:pStyle w:val="Heading1"/>
      </w:pPr>
    </w:p>
    <w:p w14:paraId="3FD35ECE" w14:textId="77777777" w:rsidR="009044EC" w:rsidRDefault="009044EC" w:rsidP="009044EC">
      <w:pPr>
        <w:pStyle w:val="Heading1"/>
      </w:pPr>
    </w:p>
    <w:p w14:paraId="2AE8E618" w14:textId="77777777" w:rsidR="009044EC" w:rsidRDefault="009044EC" w:rsidP="009044EC">
      <w:pPr>
        <w:pStyle w:val="Heading1"/>
      </w:pPr>
    </w:p>
    <w:p w14:paraId="43CFF7B7" w14:textId="77777777" w:rsidR="009044EC" w:rsidRDefault="009044EC" w:rsidP="009044EC">
      <w:pPr>
        <w:pStyle w:val="Heading1"/>
      </w:pPr>
    </w:p>
    <w:p w14:paraId="1C5F0EE2" w14:textId="77777777" w:rsidR="009044EC" w:rsidRDefault="009044EC" w:rsidP="009044EC">
      <w:pPr>
        <w:pStyle w:val="Heading1"/>
      </w:pPr>
    </w:p>
    <w:p w14:paraId="05CAC10F" w14:textId="77777777" w:rsidR="009044EC" w:rsidRDefault="009044EC" w:rsidP="009044EC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4E5CFE77" w14:textId="77777777" w:rsidR="00F80F66" w:rsidRPr="00D164B8" w:rsidRDefault="00F80F66" w:rsidP="00F80F66">
      <w:pPr>
        <w:rPr>
          <w:b/>
          <w:sz w:val="22"/>
          <w:szCs w:val="22"/>
        </w:rPr>
      </w:pPr>
      <w:r w:rsidRPr="00F80F66">
        <w:rPr>
          <w:rFonts w:hint="eastAsia"/>
          <w:b/>
          <w:sz w:val="22"/>
          <w:szCs w:val="22"/>
        </w:rPr>
        <w:lastRenderedPageBreak/>
        <w:t xml:space="preserve">How do your long-term professional goals align with </w:t>
      </w:r>
      <w:r w:rsidR="000515DA">
        <w:rPr>
          <w:b/>
          <w:sz w:val="22"/>
          <w:szCs w:val="22"/>
        </w:rPr>
        <w:t>architecture or related fields</w:t>
      </w:r>
      <w:r>
        <w:rPr>
          <w:b/>
          <w:sz w:val="22"/>
          <w:szCs w:val="22"/>
        </w:rPr>
        <w:t xml:space="preserve"> </w:t>
      </w:r>
      <w:r w:rsidRPr="00FB354B">
        <w:rPr>
          <w:sz w:val="22"/>
          <w:szCs w:val="22"/>
        </w:rPr>
        <w:t>(500 words or less)</w:t>
      </w:r>
      <w:r w:rsidRPr="009044EC">
        <w:rPr>
          <w:b/>
          <w:sz w:val="22"/>
          <w:szCs w:val="22"/>
        </w:rPr>
        <w:t>?</w:t>
      </w:r>
    </w:p>
    <w:p w14:paraId="609B06E7" w14:textId="77777777" w:rsidR="00F80F66" w:rsidRDefault="00FF1E9A" w:rsidP="00F80F66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FB0A566" wp14:editId="66C63888">
                <wp:simplePos x="0" y="0"/>
                <wp:positionH relativeFrom="column">
                  <wp:posOffset>9525</wp:posOffset>
                </wp:positionH>
                <wp:positionV relativeFrom="paragraph">
                  <wp:posOffset>75565</wp:posOffset>
                </wp:positionV>
                <wp:extent cx="5526405" cy="8162925"/>
                <wp:effectExtent l="0" t="0" r="17145" b="28575"/>
                <wp:wrapNone/>
                <wp:docPr id="62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6405" cy="81629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CF2A58" w14:textId="77777777" w:rsidR="00F80F66" w:rsidRPr="00B74245" w:rsidRDefault="00F80F66" w:rsidP="00F80F66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B0A566" id="Rectangle 62" o:spid="_x0000_s1072" style="position:absolute;margin-left:.75pt;margin-top:5.95pt;width:435.15pt;height:642.7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" fillcolor="white [3201]" strokecolor="#4f81bd [3204]" strokeweight="1pt">
                <v:path arrowok="t"/>
                <v:textbox>
                  <w:txbxContent>
                    <w:p w14:paraId="68CF2A58" w14:textId="77777777" w:rsidR="00F80F66" w:rsidRPr="00B74245" w:rsidRDefault="00F80F66" w:rsidP="00F80F66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664A66F" w14:textId="77777777" w:rsidR="00F80F66" w:rsidRDefault="00F80F66" w:rsidP="00F80F66">
      <w:pPr>
        <w:rPr>
          <w:sz w:val="22"/>
          <w:szCs w:val="22"/>
        </w:rPr>
      </w:pPr>
    </w:p>
    <w:p w14:paraId="4E51B3FC" w14:textId="77777777" w:rsidR="00F80F66" w:rsidRDefault="00F80F66" w:rsidP="00F80F66">
      <w:pPr>
        <w:rPr>
          <w:sz w:val="22"/>
          <w:szCs w:val="22"/>
        </w:rPr>
      </w:pPr>
    </w:p>
    <w:p w14:paraId="2F72A536" w14:textId="77777777" w:rsidR="00F80F66" w:rsidRDefault="00F80F66" w:rsidP="00F80F66">
      <w:pPr>
        <w:rPr>
          <w:sz w:val="22"/>
          <w:szCs w:val="22"/>
        </w:rPr>
      </w:pPr>
    </w:p>
    <w:p w14:paraId="5C38DA36" w14:textId="77777777" w:rsidR="00F80F66" w:rsidRPr="00D164B8" w:rsidRDefault="00F80F66" w:rsidP="00F80F66">
      <w:pPr>
        <w:rPr>
          <w:sz w:val="22"/>
          <w:szCs w:val="22"/>
        </w:rPr>
      </w:pPr>
    </w:p>
    <w:p w14:paraId="0C184268" w14:textId="77777777" w:rsidR="00F80F66" w:rsidRDefault="00F80F66" w:rsidP="00F80F66">
      <w:pPr>
        <w:pStyle w:val="Heading1"/>
      </w:pPr>
    </w:p>
    <w:p w14:paraId="19B83BC4" w14:textId="77777777" w:rsidR="00F80F66" w:rsidRDefault="00F80F66" w:rsidP="00F80F66">
      <w:pPr>
        <w:pStyle w:val="Heading1"/>
      </w:pPr>
    </w:p>
    <w:p w14:paraId="4BD99995" w14:textId="77777777" w:rsidR="00F80F66" w:rsidRDefault="00F80F66" w:rsidP="00F80F66">
      <w:pPr>
        <w:pStyle w:val="Heading1"/>
      </w:pPr>
    </w:p>
    <w:p w14:paraId="75E5B8A0" w14:textId="77777777" w:rsidR="00F80F66" w:rsidRDefault="00F80F66" w:rsidP="00F80F66">
      <w:pPr>
        <w:pStyle w:val="Heading1"/>
      </w:pPr>
    </w:p>
    <w:p w14:paraId="08E8C79E" w14:textId="77777777" w:rsidR="00F80F66" w:rsidRDefault="00F80F66" w:rsidP="00F80F66">
      <w:pPr>
        <w:pStyle w:val="Heading1"/>
      </w:pPr>
    </w:p>
    <w:p w14:paraId="653EA4AE" w14:textId="77777777" w:rsidR="00F80F66" w:rsidRDefault="00F80F66" w:rsidP="00F80F66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2F408E77" w14:textId="77777777" w:rsidR="00DE768E" w:rsidRDefault="00DE768E" w:rsidP="00DE768E">
      <w:pPr>
        <w:pStyle w:val="Heading1"/>
      </w:pPr>
      <w:r>
        <w:lastRenderedPageBreak/>
        <w:t>Budget</w:t>
      </w:r>
    </w:p>
    <w:p w14:paraId="5AA62A3E" w14:textId="77777777" w:rsidR="00E94B65" w:rsidRPr="00E94B65" w:rsidRDefault="00E94B65" w:rsidP="000F395E">
      <w:pPr>
        <w:rPr>
          <w:b/>
          <w:sz w:val="22"/>
        </w:rPr>
      </w:pPr>
      <w:r w:rsidRPr="00E94B65">
        <w:rPr>
          <w:b/>
          <w:sz w:val="22"/>
        </w:rPr>
        <w:t>Select the local currency for your budget and enter the current rate of exchange to 1 U.S. dollar.</w:t>
      </w:r>
    </w:p>
    <w:p w14:paraId="33AF8383" w14:textId="77777777" w:rsidR="00E94B65" w:rsidRDefault="00E94B65" w:rsidP="000F395E">
      <w:pPr>
        <w:rPr>
          <w:sz w:val="22"/>
        </w:rPr>
      </w:pPr>
      <w:r w:rsidRPr="00E94B65">
        <w:rPr>
          <w:sz w:val="22"/>
        </w:rPr>
        <w:t xml:space="preserve">Local currency: </w:t>
      </w:r>
      <w:r w:rsidRPr="007D58B9">
        <w:rPr>
          <w:rFonts w:cs="Times New Roman"/>
          <w:color w:val="4F81BD" w:themeColor="accent1"/>
          <w:sz w:val="22"/>
          <w:szCs w:val="22"/>
        </w:rPr>
        <w:t>__________________</w:t>
      </w:r>
      <w:r w:rsidRPr="00E94B65">
        <w:rPr>
          <w:sz w:val="22"/>
        </w:rPr>
        <w:tab/>
        <w:t>Exchange rate to 1</w:t>
      </w:r>
      <w:r>
        <w:rPr>
          <w:sz w:val="22"/>
        </w:rPr>
        <w:t xml:space="preserve"> USD: </w:t>
      </w:r>
      <w:r w:rsidRPr="007D58B9">
        <w:rPr>
          <w:rFonts w:cs="Times New Roman"/>
          <w:color w:val="4F81BD" w:themeColor="accent1"/>
          <w:sz w:val="22"/>
          <w:szCs w:val="22"/>
        </w:rPr>
        <w:t>__________________</w:t>
      </w:r>
    </w:p>
    <w:p w14:paraId="6F54FD26" w14:textId="77777777" w:rsidR="00E94B65" w:rsidRDefault="00E94B65" w:rsidP="000F395E">
      <w:pPr>
        <w:rPr>
          <w:sz w:val="22"/>
        </w:rPr>
      </w:pPr>
    </w:p>
    <w:p w14:paraId="2A807C5D" w14:textId="77777777" w:rsidR="00E94B65" w:rsidRDefault="00E94B65" w:rsidP="000F395E">
      <w:pPr>
        <w:rPr>
          <w:sz w:val="22"/>
        </w:rPr>
      </w:pPr>
    </w:p>
    <w:p w14:paraId="1E2FC272" w14:textId="10C57F37" w:rsidR="00A87205" w:rsidRPr="00412644" w:rsidRDefault="000F395E" w:rsidP="00A87205">
      <w:pPr>
        <w:rPr>
          <w:sz w:val="22"/>
          <w:szCs w:val="22"/>
        </w:rPr>
      </w:pPr>
      <w:r w:rsidRPr="00E94B65">
        <w:rPr>
          <w:b/>
          <w:sz w:val="22"/>
        </w:rPr>
        <w:t xml:space="preserve">Detail your proposed expenses.  </w:t>
      </w:r>
      <w:r w:rsidRPr="000F395E">
        <w:rPr>
          <w:sz w:val="22"/>
        </w:rPr>
        <w:t>Note that the total budget must be equal to the total financing of your activity.</w:t>
      </w:r>
      <w:r w:rsidR="00A87205">
        <w:rPr>
          <w:sz w:val="22"/>
        </w:rPr>
        <w:t xml:space="preserve">  </w:t>
      </w:r>
      <w:r w:rsidR="00A87205">
        <w:rPr>
          <w:sz w:val="22"/>
          <w:szCs w:val="22"/>
        </w:rPr>
        <w:t>Attach any documents, such as price sheets, bids</w:t>
      </w:r>
      <w:r w:rsidR="00220C5A">
        <w:rPr>
          <w:sz w:val="22"/>
          <w:szCs w:val="22"/>
        </w:rPr>
        <w:t>,</w:t>
      </w:r>
      <w:r w:rsidR="00A87205">
        <w:rPr>
          <w:sz w:val="22"/>
          <w:szCs w:val="22"/>
        </w:rPr>
        <w:t xml:space="preserve"> or estimates, to support the expenses listed.</w:t>
      </w:r>
    </w:p>
    <w:p w14:paraId="29434DE8" w14:textId="77777777" w:rsidR="00DE768E" w:rsidRDefault="00DE768E" w:rsidP="000F395E">
      <w:pPr>
        <w:rPr>
          <w:sz w:val="22"/>
        </w:rPr>
      </w:pPr>
    </w:p>
    <w:p w14:paraId="1610837E" w14:textId="77777777" w:rsidR="000F395E" w:rsidRDefault="000F395E" w:rsidP="000F395E">
      <w:pPr>
        <w:rPr>
          <w:sz w:val="22"/>
        </w:rPr>
      </w:pPr>
    </w:p>
    <w:tbl>
      <w:tblPr>
        <w:tblStyle w:val="LightGrid-Accent1"/>
        <w:tblW w:w="0" w:type="auto"/>
        <w:tblInd w:w="108" w:type="dxa"/>
        <w:tblLook w:val="04A0" w:firstRow="1" w:lastRow="0" w:firstColumn="1" w:lastColumn="0" w:noHBand="0" w:noVBand="1"/>
      </w:tblPr>
      <w:tblGrid>
        <w:gridCol w:w="538"/>
        <w:gridCol w:w="2584"/>
        <w:gridCol w:w="1890"/>
        <w:gridCol w:w="1710"/>
        <w:gridCol w:w="1790"/>
      </w:tblGrid>
      <w:tr w:rsidR="003037B4" w14:paraId="0E1951CF" w14:textId="77777777" w:rsidTr="005112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129133D2" w14:textId="77777777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3037B4">
              <w:rPr>
                <w:rFonts w:asciiTheme="minorHAnsi" w:hAnsiTheme="minorHAnsi"/>
                <w:b w:val="0"/>
                <w:sz w:val="22"/>
                <w:u w:val="single"/>
              </w:rPr>
              <w:t>No.</w:t>
            </w:r>
          </w:p>
        </w:tc>
        <w:tc>
          <w:tcPr>
            <w:tcW w:w="2584" w:type="dxa"/>
          </w:tcPr>
          <w:p w14:paraId="677DB7DC" w14:textId="77777777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Description</w:t>
            </w:r>
          </w:p>
        </w:tc>
        <w:tc>
          <w:tcPr>
            <w:tcW w:w="1890" w:type="dxa"/>
          </w:tcPr>
          <w:p w14:paraId="5D035214" w14:textId="77777777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Category</w:t>
            </w:r>
          </w:p>
        </w:tc>
        <w:tc>
          <w:tcPr>
            <w:tcW w:w="1710" w:type="dxa"/>
          </w:tcPr>
          <w:p w14:paraId="6370BD54" w14:textId="77777777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 w:rsidRPr="00E94B65">
              <w:rPr>
                <w:rFonts w:asciiTheme="minorHAnsi" w:hAnsiTheme="minorHAnsi"/>
                <w:b w:val="0"/>
                <w:sz w:val="22"/>
                <w:u w:val="single"/>
              </w:rPr>
              <w:t>Local cost</w:t>
            </w:r>
          </w:p>
        </w:tc>
        <w:tc>
          <w:tcPr>
            <w:tcW w:w="1790" w:type="dxa"/>
          </w:tcPr>
          <w:p w14:paraId="771C2737" w14:textId="77777777" w:rsidR="003037B4" w:rsidRPr="00E94B65" w:rsidRDefault="003037B4" w:rsidP="00E94B65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2"/>
                <w:u w:val="single"/>
              </w:rPr>
            </w:pPr>
            <w:r>
              <w:rPr>
                <w:rFonts w:asciiTheme="minorHAnsi" w:hAnsiTheme="minorHAnsi"/>
                <w:b w:val="0"/>
                <w:sz w:val="22"/>
                <w:u w:val="single"/>
              </w:rPr>
              <w:t>Cost in USD</w:t>
            </w:r>
          </w:p>
        </w:tc>
      </w:tr>
      <w:tr w:rsidR="003037B4" w14:paraId="18E43109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C642A2B" w14:textId="77777777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.</w:t>
            </w:r>
          </w:p>
        </w:tc>
        <w:tc>
          <w:tcPr>
            <w:tcW w:w="2584" w:type="dxa"/>
          </w:tcPr>
          <w:p w14:paraId="29B2A7C3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uition &amp; Fees</w:t>
            </w:r>
          </w:p>
        </w:tc>
        <w:tc>
          <w:tcPr>
            <w:tcW w:w="1890" w:type="dxa"/>
          </w:tcPr>
          <w:p w14:paraId="45DAAC4C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uition</w:t>
            </w:r>
          </w:p>
        </w:tc>
        <w:tc>
          <w:tcPr>
            <w:tcW w:w="1710" w:type="dxa"/>
          </w:tcPr>
          <w:p w14:paraId="7110ABE2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279EF9DC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4D69B47F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0539DE05" w14:textId="77777777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2.</w:t>
            </w:r>
          </w:p>
        </w:tc>
        <w:tc>
          <w:tcPr>
            <w:tcW w:w="2584" w:type="dxa"/>
          </w:tcPr>
          <w:p w14:paraId="18071EB1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Local Housing</w:t>
            </w:r>
          </w:p>
        </w:tc>
        <w:tc>
          <w:tcPr>
            <w:tcW w:w="1890" w:type="dxa"/>
          </w:tcPr>
          <w:p w14:paraId="64311A9B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Accommodations</w:t>
            </w:r>
          </w:p>
        </w:tc>
        <w:tc>
          <w:tcPr>
            <w:tcW w:w="1710" w:type="dxa"/>
          </w:tcPr>
          <w:p w14:paraId="4AD68FE3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245AE0AB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1FD4343F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6B3E44B3" w14:textId="77777777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3.</w:t>
            </w:r>
          </w:p>
        </w:tc>
        <w:tc>
          <w:tcPr>
            <w:tcW w:w="2584" w:type="dxa"/>
          </w:tcPr>
          <w:p w14:paraId="4EDE7BB1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Books</w:t>
            </w:r>
          </w:p>
        </w:tc>
        <w:tc>
          <w:tcPr>
            <w:tcW w:w="1890" w:type="dxa"/>
          </w:tcPr>
          <w:p w14:paraId="483C0819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710" w:type="dxa"/>
          </w:tcPr>
          <w:p w14:paraId="420F75E8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662B226A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77460490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AE51268" w14:textId="77777777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4.</w:t>
            </w:r>
          </w:p>
        </w:tc>
        <w:tc>
          <w:tcPr>
            <w:tcW w:w="2584" w:type="dxa"/>
          </w:tcPr>
          <w:p w14:paraId="30FFD821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Food</w:t>
            </w:r>
          </w:p>
        </w:tc>
        <w:tc>
          <w:tcPr>
            <w:tcW w:w="1890" w:type="dxa"/>
          </w:tcPr>
          <w:p w14:paraId="6213343E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710" w:type="dxa"/>
          </w:tcPr>
          <w:p w14:paraId="15C80897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35FE4912" w14:textId="77777777" w:rsidR="003037B4" w:rsidRDefault="003037B4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3037B4" w14:paraId="62F307AC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5429FE06" w14:textId="77777777" w:rsidR="003037B4" w:rsidRPr="003037B4" w:rsidRDefault="003037B4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5.</w:t>
            </w:r>
          </w:p>
        </w:tc>
        <w:tc>
          <w:tcPr>
            <w:tcW w:w="2584" w:type="dxa"/>
          </w:tcPr>
          <w:p w14:paraId="6A0313CE" w14:textId="77777777" w:rsidR="003037B4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Health Insurance</w:t>
            </w:r>
          </w:p>
        </w:tc>
        <w:tc>
          <w:tcPr>
            <w:tcW w:w="1890" w:type="dxa"/>
          </w:tcPr>
          <w:p w14:paraId="131BA7B2" w14:textId="77777777" w:rsidR="003037B4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710" w:type="dxa"/>
          </w:tcPr>
          <w:p w14:paraId="26FD13AF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55E8E701" w14:textId="77777777" w:rsidR="003037B4" w:rsidRDefault="003037B4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09777B05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07A4A6C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6.</w:t>
            </w:r>
          </w:p>
        </w:tc>
        <w:tc>
          <w:tcPr>
            <w:tcW w:w="2584" w:type="dxa"/>
          </w:tcPr>
          <w:p w14:paraId="0E85CB28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Business Cards</w:t>
            </w:r>
          </w:p>
        </w:tc>
        <w:tc>
          <w:tcPr>
            <w:tcW w:w="1890" w:type="dxa"/>
          </w:tcPr>
          <w:p w14:paraId="3DCF80AB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Supplies</w:t>
            </w:r>
          </w:p>
        </w:tc>
        <w:tc>
          <w:tcPr>
            <w:tcW w:w="1710" w:type="dxa"/>
          </w:tcPr>
          <w:p w14:paraId="5C87F05E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661D349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5C89A203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7B73373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7.</w:t>
            </w:r>
          </w:p>
        </w:tc>
        <w:tc>
          <w:tcPr>
            <w:tcW w:w="2584" w:type="dxa"/>
          </w:tcPr>
          <w:p w14:paraId="5A3DAB4D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Website</w:t>
            </w:r>
          </w:p>
        </w:tc>
        <w:tc>
          <w:tcPr>
            <w:tcW w:w="1890" w:type="dxa"/>
          </w:tcPr>
          <w:p w14:paraId="0AE191BA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ublicity</w:t>
            </w:r>
          </w:p>
        </w:tc>
        <w:tc>
          <w:tcPr>
            <w:tcW w:w="1710" w:type="dxa"/>
          </w:tcPr>
          <w:p w14:paraId="0AA03D81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4064226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4EB2A6D8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71934F1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8.</w:t>
            </w:r>
          </w:p>
        </w:tc>
        <w:tc>
          <w:tcPr>
            <w:tcW w:w="2584" w:type="dxa"/>
          </w:tcPr>
          <w:p w14:paraId="0D10D1F4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Airfare</w:t>
            </w:r>
          </w:p>
        </w:tc>
        <w:tc>
          <w:tcPr>
            <w:tcW w:w="1890" w:type="dxa"/>
          </w:tcPr>
          <w:p w14:paraId="59532D4B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710" w:type="dxa"/>
          </w:tcPr>
          <w:p w14:paraId="66FD842A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26C42B02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2CE76414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36B7925F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9.</w:t>
            </w:r>
          </w:p>
        </w:tc>
        <w:tc>
          <w:tcPr>
            <w:tcW w:w="2584" w:type="dxa"/>
          </w:tcPr>
          <w:p w14:paraId="3B77218D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sular/Visa Fees</w:t>
            </w:r>
          </w:p>
        </w:tc>
        <w:tc>
          <w:tcPr>
            <w:tcW w:w="1890" w:type="dxa"/>
          </w:tcPr>
          <w:p w14:paraId="644EEC4C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710" w:type="dxa"/>
          </w:tcPr>
          <w:p w14:paraId="42CC03CA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27BA309B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52DA8DDA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3F72ED4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0.</w:t>
            </w:r>
          </w:p>
        </w:tc>
        <w:tc>
          <w:tcPr>
            <w:tcW w:w="2584" w:type="dxa"/>
          </w:tcPr>
          <w:p w14:paraId="7CCC5381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Local Transportation</w:t>
            </w:r>
          </w:p>
        </w:tc>
        <w:tc>
          <w:tcPr>
            <w:tcW w:w="1890" w:type="dxa"/>
          </w:tcPr>
          <w:p w14:paraId="45AC698F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ravel</w:t>
            </w:r>
          </w:p>
        </w:tc>
        <w:tc>
          <w:tcPr>
            <w:tcW w:w="1710" w:type="dxa"/>
          </w:tcPr>
          <w:p w14:paraId="025A69CC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6199583A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010BF3D5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2580BA71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1.</w:t>
            </w:r>
          </w:p>
        </w:tc>
        <w:tc>
          <w:tcPr>
            <w:tcW w:w="2584" w:type="dxa"/>
          </w:tcPr>
          <w:p w14:paraId="567D3726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890" w:type="dxa"/>
          </w:tcPr>
          <w:p w14:paraId="1CB98C31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10" w:type="dxa"/>
          </w:tcPr>
          <w:p w14:paraId="1543F00C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6A5CB155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34A31572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4295DFB6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2.</w:t>
            </w:r>
          </w:p>
        </w:tc>
        <w:tc>
          <w:tcPr>
            <w:tcW w:w="2584" w:type="dxa"/>
          </w:tcPr>
          <w:p w14:paraId="0AB41ED7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890" w:type="dxa"/>
          </w:tcPr>
          <w:p w14:paraId="3B0FD541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10" w:type="dxa"/>
          </w:tcPr>
          <w:p w14:paraId="6974EC76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45A06081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27D355AC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6F7A956C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3.</w:t>
            </w:r>
          </w:p>
        </w:tc>
        <w:tc>
          <w:tcPr>
            <w:tcW w:w="2584" w:type="dxa"/>
          </w:tcPr>
          <w:p w14:paraId="4CC3365C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890" w:type="dxa"/>
          </w:tcPr>
          <w:p w14:paraId="78095770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10" w:type="dxa"/>
          </w:tcPr>
          <w:p w14:paraId="196C52BC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6BAEB143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832A6EC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718A648C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4.</w:t>
            </w:r>
          </w:p>
        </w:tc>
        <w:tc>
          <w:tcPr>
            <w:tcW w:w="2584" w:type="dxa"/>
          </w:tcPr>
          <w:p w14:paraId="6540507C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890" w:type="dxa"/>
          </w:tcPr>
          <w:p w14:paraId="6F5C882D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10" w:type="dxa"/>
          </w:tcPr>
          <w:p w14:paraId="4BE10C1A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139A0EB3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17367651" w14:textId="77777777" w:rsidTr="00511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8" w:type="dxa"/>
          </w:tcPr>
          <w:p w14:paraId="6A3A608E" w14:textId="77777777" w:rsidR="00174CA9" w:rsidRPr="003037B4" w:rsidRDefault="00174CA9" w:rsidP="00E94B65">
            <w:pPr>
              <w:spacing w:before="40" w:after="40"/>
              <w:rPr>
                <w:rFonts w:asciiTheme="minorHAnsi" w:hAnsiTheme="minorHAnsi"/>
                <w:b w:val="0"/>
                <w:sz w:val="22"/>
              </w:rPr>
            </w:pPr>
            <w:r w:rsidRPr="003037B4">
              <w:rPr>
                <w:rFonts w:asciiTheme="minorHAnsi" w:hAnsiTheme="minorHAnsi"/>
                <w:b w:val="0"/>
                <w:sz w:val="22"/>
              </w:rPr>
              <w:t>15.</w:t>
            </w:r>
          </w:p>
        </w:tc>
        <w:tc>
          <w:tcPr>
            <w:tcW w:w="2584" w:type="dxa"/>
          </w:tcPr>
          <w:p w14:paraId="5C9729F6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890" w:type="dxa"/>
          </w:tcPr>
          <w:p w14:paraId="2E319E4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10" w:type="dxa"/>
          </w:tcPr>
          <w:p w14:paraId="4092EB4E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</w:tcPr>
          <w:p w14:paraId="5F59E86D" w14:textId="77777777" w:rsidR="00174CA9" w:rsidRDefault="00174CA9" w:rsidP="00E94B65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174CA9" w14:paraId="406D429A" w14:textId="77777777" w:rsidTr="005112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12" w:type="dxa"/>
            <w:gridSpan w:val="3"/>
            <w:tcBorders>
              <w:top w:val="single" w:sz="24" w:space="0" w:color="4F81BD" w:themeColor="accent1"/>
            </w:tcBorders>
            <w:shd w:val="clear" w:color="auto" w:fill="4F81BD" w:themeFill="accent1"/>
          </w:tcPr>
          <w:p w14:paraId="1F65B74D" w14:textId="77777777" w:rsidR="00174CA9" w:rsidRPr="003037B4" w:rsidRDefault="00174CA9" w:rsidP="003037B4">
            <w:pPr>
              <w:spacing w:before="40" w:after="40"/>
              <w:jc w:val="right"/>
              <w:rPr>
                <w:rFonts w:asciiTheme="minorHAnsi" w:hAnsiTheme="minorHAnsi"/>
                <w:sz w:val="22"/>
              </w:rPr>
            </w:pPr>
            <w:r w:rsidRPr="003037B4">
              <w:rPr>
                <w:rFonts w:asciiTheme="minorHAnsi" w:hAnsiTheme="minorHAnsi"/>
                <w:color w:val="FFFFFF" w:themeColor="background1"/>
                <w:sz w:val="22"/>
              </w:rPr>
              <w:t>Total Budget</w:t>
            </w:r>
          </w:p>
        </w:tc>
        <w:tc>
          <w:tcPr>
            <w:tcW w:w="1710" w:type="dxa"/>
            <w:tcBorders>
              <w:top w:val="single" w:sz="24" w:space="0" w:color="4F81BD" w:themeColor="accent1"/>
            </w:tcBorders>
          </w:tcPr>
          <w:p w14:paraId="1C35CF74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790" w:type="dxa"/>
            <w:tcBorders>
              <w:top w:val="single" w:sz="24" w:space="0" w:color="4F81BD" w:themeColor="accent1"/>
            </w:tcBorders>
          </w:tcPr>
          <w:p w14:paraId="57645DBF" w14:textId="77777777" w:rsidR="00174CA9" w:rsidRDefault="00174CA9" w:rsidP="00E94B65">
            <w:pPr>
              <w:spacing w:before="40" w:after="4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$</w:t>
            </w:r>
          </w:p>
        </w:tc>
      </w:tr>
    </w:tbl>
    <w:p w14:paraId="3AA0DC19" w14:textId="77777777" w:rsidR="000F395E" w:rsidRPr="000F395E" w:rsidRDefault="000F395E" w:rsidP="000F395E">
      <w:pPr>
        <w:rPr>
          <w:sz w:val="22"/>
        </w:rPr>
      </w:pPr>
    </w:p>
    <w:p w14:paraId="48286FDE" w14:textId="77777777" w:rsidR="00A87205" w:rsidRDefault="00A87205" w:rsidP="00A87205">
      <w:pPr>
        <w:pStyle w:val="Heading1"/>
      </w:pPr>
    </w:p>
    <w:p w14:paraId="525867BF" w14:textId="77777777" w:rsidR="00A87205" w:rsidRDefault="00BE5A18" w:rsidP="00A87205">
      <w:pPr>
        <w:pStyle w:val="Heading1"/>
      </w:pPr>
      <w:r>
        <w:t>Financing</w:t>
      </w:r>
    </w:p>
    <w:p w14:paraId="2490EAE5" w14:textId="260E61AA" w:rsidR="00A87205" w:rsidRDefault="00A8720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A87205">
        <w:rPr>
          <w:sz w:val="22"/>
          <w:szCs w:val="22"/>
        </w:rPr>
        <w:t xml:space="preserve">The scholarship amount is US$30,000.   You are personally responsible for all expenses </w:t>
      </w:r>
      <w:r w:rsidR="00220C5A">
        <w:rPr>
          <w:sz w:val="22"/>
          <w:szCs w:val="22"/>
        </w:rPr>
        <w:t>over</w:t>
      </w:r>
      <w:r w:rsidRPr="00A87205">
        <w:rPr>
          <w:sz w:val="22"/>
          <w:szCs w:val="22"/>
        </w:rPr>
        <w:t xml:space="preserve"> the scholarship amount.</w:t>
      </w: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>Please list and describe</w:t>
      </w:r>
      <w:r w:rsidR="00020D92">
        <w:rPr>
          <w:b/>
          <w:sz w:val="22"/>
          <w:szCs w:val="22"/>
        </w:rPr>
        <w:t xml:space="preserve"> your </w:t>
      </w:r>
      <w:r>
        <w:rPr>
          <w:b/>
          <w:sz w:val="22"/>
          <w:szCs w:val="22"/>
        </w:rPr>
        <w:t xml:space="preserve">sources and </w:t>
      </w:r>
      <w:r w:rsidR="00220C5A">
        <w:rPr>
          <w:b/>
          <w:sz w:val="22"/>
          <w:szCs w:val="22"/>
        </w:rPr>
        <w:t xml:space="preserve">the </w:t>
      </w:r>
      <w:r>
        <w:rPr>
          <w:b/>
          <w:sz w:val="22"/>
          <w:szCs w:val="22"/>
        </w:rPr>
        <w:t>sufficiency of addition</w:t>
      </w:r>
      <w:r w:rsidR="00220C5A">
        <w:rPr>
          <w:b/>
          <w:sz w:val="22"/>
          <w:szCs w:val="22"/>
        </w:rPr>
        <w:t>al</w:t>
      </w:r>
      <w:r>
        <w:rPr>
          <w:b/>
          <w:sz w:val="22"/>
          <w:szCs w:val="22"/>
        </w:rPr>
        <w:t xml:space="preserve"> funds </w:t>
      </w:r>
      <w:r w:rsidR="00227BA6">
        <w:rPr>
          <w:b/>
          <w:sz w:val="22"/>
          <w:szCs w:val="22"/>
        </w:rPr>
        <w:t>that will</w:t>
      </w:r>
      <w:r>
        <w:rPr>
          <w:b/>
          <w:sz w:val="22"/>
          <w:szCs w:val="22"/>
        </w:rPr>
        <w:t xml:space="preserve"> cover the balance of your budget:</w:t>
      </w:r>
    </w:p>
    <w:p w14:paraId="66902B3B" w14:textId="77777777" w:rsidR="00A87205" w:rsidRDefault="00FF1E9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D73AA9F" wp14:editId="39658136">
                <wp:simplePos x="0" y="0"/>
                <wp:positionH relativeFrom="column">
                  <wp:posOffset>15240</wp:posOffset>
                </wp:positionH>
                <wp:positionV relativeFrom="paragraph">
                  <wp:posOffset>36195</wp:posOffset>
                </wp:positionV>
                <wp:extent cx="5507355" cy="913765"/>
                <wp:effectExtent l="0" t="0" r="17145" b="19685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07355" cy="91376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DFA4FC" w14:textId="77777777" w:rsidR="00A87205" w:rsidRPr="00B74245" w:rsidRDefault="00A87205" w:rsidP="00A8720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3AA9F" id="Rectangle 18" o:spid="_x0000_s1073" style="position:absolute;margin-left:1.2pt;margin-top:2.85pt;width:433.65pt;height:71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" fillcolor="white [3201]" strokecolor="#4f81bd [3204]" strokeweight="1pt">
                <v:path arrowok="t"/>
                <v:textbox>
                  <w:txbxContent>
                    <w:p w14:paraId="67DFA4FC" w14:textId="77777777" w:rsidR="00A87205" w:rsidRPr="00B74245" w:rsidRDefault="00A87205" w:rsidP="00A8720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87205">
        <w:br w:type="page"/>
      </w:r>
    </w:p>
    <w:p w14:paraId="43D760AF" w14:textId="77777777" w:rsidR="00FF1E9A" w:rsidRPr="00FF1E9A" w:rsidRDefault="00FF1E9A" w:rsidP="00975445">
      <w:pPr>
        <w:tabs>
          <w:tab w:val="left" w:pos="450"/>
        </w:tabs>
        <w:spacing w:line="360" w:lineRule="auto"/>
        <w:rPr>
          <w:rFonts w:ascii="Calibri" w:hAnsi="Calibri" w:cs="Times New Roman"/>
          <w:b/>
          <w:color w:val="1F497D" w:themeColor="text2"/>
          <w:sz w:val="32"/>
          <w:szCs w:val="32"/>
        </w:rPr>
      </w:pPr>
      <w:r w:rsidRPr="00FF1E9A">
        <w:rPr>
          <w:rFonts w:ascii="Calibri" w:hAnsi="Calibri" w:cs="Times New Roman"/>
          <w:b/>
          <w:color w:val="1F497D" w:themeColor="text2"/>
          <w:sz w:val="32"/>
          <w:szCs w:val="32"/>
        </w:rPr>
        <w:lastRenderedPageBreak/>
        <w:t>Letters of Recommendation</w:t>
      </w:r>
    </w:p>
    <w:p w14:paraId="38A4E2C8" w14:textId="77777777" w:rsidR="00FF1E9A" w:rsidRPr="00020195" w:rsidRDefault="00020195" w:rsidP="00975445">
      <w:pPr>
        <w:tabs>
          <w:tab w:val="left" w:pos="450"/>
        </w:tabs>
        <w:spacing w:line="360" w:lineRule="auto"/>
        <w:rPr>
          <w:rFonts w:cs="Times New Roman"/>
          <w:b/>
          <w:sz w:val="22"/>
          <w:szCs w:val="22"/>
        </w:rPr>
      </w:pPr>
      <w:r w:rsidRPr="00020195">
        <w:rPr>
          <w:rFonts w:cs="Times New Roman"/>
          <w:b/>
          <w:sz w:val="22"/>
          <w:szCs w:val="22"/>
        </w:rPr>
        <w:t>Submit</w:t>
      </w:r>
      <w:r w:rsidR="00FF1E9A" w:rsidRPr="00020195">
        <w:rPr>
          <w:rFonts w:cs="Times New Roman"/>
          <w:b/>
          <w:sz w:val="22"/>
          <w:szCs w:val="22"/>
        </w:rPr>
        <w:t xml:space="preserve"> </w:t>
      </w:r>
      <w:r w:rsidR="00390591">
        <w:rPr>
          <w:rFonts w:cs="Times New Roman"/>
          <w:b/>
          <w:sz w:val="22"/>
          <w:szCs w:val="22"/>
        </w:rPr>
        <w:t>3</w:t>
      </w:r>
      <w:r w:rsidR="00FF1E9A" w:rsidRPr="00020195">
        <w:rPr>
          <w:rFonts w:cs="Times New Roman"/>
          <w:b/>
          <w:sz w:val="22"/>
          <w:szCs w:val="22"/>
        </w:rPr>
        <w:t xml:space="preserve"> letters of recommendation with your application;</w:t>
      </w:r>
    </w:p>
    <w:p w14:paraId="289CD7E4" w14:textId="77777777" w:rsidR="00390591" w:rsidRPr="00390591" w:rsidRDefault="00CB3E03" w:rsidP="0042152F">
      <w:pPr>
        <w:pStyle w:val="ListParagraph"/>
        <w:numPr>
          <w:ilvl w:val="0"/>
          <w:numId w:val="23"/>
        </w:numPr>
        <w:tabs>
          <w:tab w:val="left" w:pos="450"/>
        </w:tabs>
        <w:spacing w:line="360" w:lineRule="auto"/>
        <w:rPr>
          <w:rFonts w:cs="Times New Roman"/>
          <w:sz w:val="22"/>
          <w:szCs w:val="22"/>
        </w:rPr>
      </w:pPr>
      <w:r>
        <w:t xml:space="preserve">A letter </w:t>
      </w:r>
      <w:r w:rsidR="00390591">
        <w:t xml:space="preserve">from </w:t>
      </w:r>
      <w:r>
        <w:t>an</w:t>
      </w:r>
      <w:r w:rsidR="00390591">
        <w:t xml:space="preserve"> </w:t>
      </w:r>
      <w:r>
        <w:t>educational Institution</w:t>
      </w:r>
    </w:p>
    <w:p w14:paraId="24131960" w14:textId="42ACD2EE" w:rsidR="00020195" w:rsidRPr="00390591" w:rsidRDefault="00CB3E03" w:rsidP="0042152F">
      <w:pPr>
        <w:pStyle w:val="ListParagraph"/>
        <w:numPr>
          <w:ilvl w:val="0"/>
          <w:numId w:val="23"/>
        </w:numPr>
        <w:tabs>
          <w:tab w:val="left" w:pos="450"/>
        </w:tabs>
        <w:spacing w:line="36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A </w:t>
      </w:r>
      <w:r w:rsidR="00390591">
        <w:rPr>
          <w:rFonts w:cs="Times New Roman"/>
          <w:sz w:val="22"/>
          <w:szCs w:val="22"/>
        </w:rPr>
        <w:t>l</w:t>
      </w:r>
      <w:r w:rsidR="00020195" w:rsidRPr="00390591">
        <w:rPr>
          <w:rFonts w:cs="Times New Roman"/>
          <w:sz w:val="22"/>
          <w:szCs w:val="22"/>
        </w:rPr>
        <w:t>etter of character reference</w:t>
      </w:r>
    </w:p>
    <w:p w14:paraId="0FB3EA53" w14:textId="2FC20E56" w:rsidR="00020195" w:rsidRPr="00940D7C" w:rsidRDefault="00CB3E03" w:rsidP="00020195">
      <w:pPr>
        <w:pStyle w:val="ListParagraph"/>
        <w:numPr>
          <w:ilvl w:val="0"/>
          <w:numId w:val="23"/>
        </w:numPr>
        <w:tabs>
          <w:tab w:val="left" w:pos="450"/>
        </w:tabs>
        <w:spacing w:line="36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An employment reference</w:t>
      </w:r>
    </w:p>
    <w:p w14:paraId="043120E9" w14:textId="77777777" w:rsidR="00020195" w:rsidRPr="00020195" w:rsidRDefault="00020195" w:rsidP="00020195">
      <w:pPr>
        <w:tabs>
          <w:tab w:val="left" w:pos="450"/>
        </w:tabs>
        <w:spacing w:line="360" w:lineRule="auto"/>
        <w:rPr>
          <w:rFonts w:cs="Times New Roman"/>
          <w:sz w:val="22"/>
          <w:szCs w:val="22"/>
        </w:rPr>
      </w:pPr>
    </w:p>
    <w:p w14:paraId="6BC84B4E" w14:textId="63E9F701" w:rsidR="00A822A1" w:rsidRPr="00020195" w:rsidRDefault="00A822A1" w:rsidP="00020195">
      <w:pPr>
        <w:tabs>
          <w:tab w:val="left" w:pos="450"/>
        </w:tabs>
        <w:spacing w:line="360" w:lineRule="auto"/>
        <w:rPr>
          <w:rFonts w:cs="Times New Roman"/>
          <w:b/>
          <w:sz w:val="22"/>
          <w:szCs w:val="22"/>
        </w:rPr>
      </w:pPr>
      <w:r w:rsidRPr="00020195">
        <w:rPr>
          <w:rFonts w:cs="Times New Roman"/>
          <w:b/>
          <w:sz w:val="22"/>
          <w:szCs w:val="22"/>
        </w:rPr>
        <w:t xml:space="preserve">Please send </w:t>
      </w:r>
      <w:r w:rsidR="00220C5A">
        <w:rPr>
          <w:rFonts w:cs="Times New Roman"/>
          <w:b/>
          <w:sz w:val="22"/>
          <w:szCs w:val="22"/>
        </w:rPr>
        <w:t xml:space="preserve">the </w:t>
      </w:r>
      <w:r w:rsidRPr="00020195">
        <w:rPr>
          <w:rFonts w:cs="Times New Roman"/>
          <w:b/>
          <w:sz w:val="22"/>
          <w:szCs w:val="22"/>
        </w:rPr>
        <w:t xml:space="preserve">completed </w:t>
      </w:r>
      <w:r w:rsidR="00220C5A">
        <w:rPr>
          <w:rFonts w:cs="Times New Roman"/>
          <w:b/>
          <w:sz w:val="22"/>
          <w:szCs w:val="22"/>
        </w:rPr>
        <w:t>a</w:t>
      </w:r>
      <w:r w:rsidRPr="00020195">
        <w:rPr>
          <w:rFonts w:cs="Times New Roman"/>
          <w:b/>
          <w:sz w:val="22"/>
          <w:szCs w:val="22"/>
        </w:rPr>
        <w:t>pplication to:</w:t>
      </w:r>
    </w:p>
    <w:p w14:paraId="5651439A" w14:textId="30EFDCEA" w:rsidR="00E82EDB" w:rsidRDefault="007E5466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Brooke Schiffner</w:t>
      </w:r>
    </w:p>
    <w:p w14:paraId="1F6B959B" w14:textId="77777777" w:rsidR="00940D7C" w:rsidRPr="00940D7C" w:rsidRDefault="00940D7C" w:rsidP="00940D7C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940D7C">
        <w:rPr>
          <w:rFonts w:cs="Times New Roman"/>
          <w:sz w:val="22"/>
          <w:szCs w:val="22"/>
        </w:rPr>
        <w:t>BWS Design Group</w:t>
      </w:r>
    </w:p>
    <w:p w14:paraId="148AD0E5" w14:textId="77777777" w:rsidR="00940D7C" w:rsidRPr="00940D7C" w:rsidRDefault="00940D7C" w:rsidP="00940D7C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940D7C">
        <w:rPr>
          <w:rFonts w:cs="Times New Roman"/>
          <w:sz w:val="22"/>
          <w:szCs w:val="22"/>
        </w:rPr>
        <w:t>288 Clayton St. #306</w:t>
      </w:r>
    </w:p>
    <w:p w14:paraId="4420A19E" w14:textId="77777777" w:rsidR="00940D7C" w:rsidRPr="00940D7C" w:rsidRDefault="00940D7C" w:rsidP="00940D7C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940D7C">
        <w:rPr>
          <w:rFonts w:cs="Times New Roman"/>
          <w:sz w:val="22"/>
          <w:szCs w:val="22"/>
        </w:rPr>
        <w:t>Denver, CO 80206</w:t>
      </w:r>
    </w:p>
    <w:p w14:paraId="7CFAD0ED" w14:textId="18339A93" w:rsidR="007E5466" w:rsidRDefault="00940D7C" w:rsidP="00940D7C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940D7C">
        <w:rPr>
          <w:rFonts w:cs="Times New Roman"/>
          <w:sz w:val="22"/>
          <w:szCs w:val="22"/>
        </w:rPr>
        <w:t>303.886.8784</w:t>
      </w:r>
    </w:p>
    <w:p w14:paraId="5195A157" w14:textId="77777777" w:rsidR="007E5466" w:rsidRDefault="007E5466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</w:p>
    <w:p w14:paraId="069B458A" w14:textId="77777777" w:rsidR="00E82EDB" w:rsidRPr="000C2B4E" w:rsidRDefault="00E82EDB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0C2B4E">
        <w:rPr>
          <w:rFonts w:cs="Times New Roman"/>
          <w:sz w:val="22"/>
          <w:szCs w:val="22"/>
        </w:rPr>
        <w:t>or</w:t>
      </w:r>
    </w:p>
    <w:p w14:paraId="0DC76367" w14:textId="77777777" w:rsidR="00020195" w:rsidRDefault="00020195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</w:p>
    <w:p w14:paraId="353D1699" w14:textId="259FACD6" w:rsidR="00A822A1" w:rsidRDefault="00A822A1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Email: </w:t>
      </w:r>
      <w:r w:rsidR="00020195">
        <w:rPr>
          <w:rFonts w:cs="Times New Roman"/>
          <w:sz w:val="22"/>
          <w:szCs w:val="22"/>
        </w:rPr>
        <w:t xml:space="preserve"> </w:t>
      </w:r>
      <w:r w:rsidR="00940D7C" w:rsidRPr="00940D7C">
        <w:rPr>
          <w:rFonts w:cs="Times New Roman"/>
          <w:sz w:val="22"/>
          <w:szCs w:val="22"/>
        </w:rPr>
        <w:t>brooke@bwsdesigngroup.com</w:t>
      </w:r>
    </w:p>
    <w:p w14:paraId="0398BD8F" w14:textId="77777777" w:rsidR="00020195" w:rsidRDefault="00020195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</w:p>
    <w:p w14:paraId="15ACBF7D" w14:textId="77777777" w:rsidR="00020195" w:rsidRPr="00CA06E7" w:rsidRDefault="00020195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 w:rsidRPr="00CA06E7">
        <w:rPr>
          <w:rFonts w:cs="Times New Roman"/>
          <w:sz w:val="22"/>
          <w:szCs w:val="22"/>
        </w:rPr>
        <w:t>(Applications may be submitted electronically in PDF format)</w:t>
      </w:r>
    </w:p>
    <w:p w14:paraId="301C916C" w14:textId="77777777" w:rsidR="0030059B" w:rsidRPr="00CA06E7" w:rsidRDefault="0030059B" w:rsidP="00940D7C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53039A20" w14:textId="1A47625D" w:rsidR="0030059B" w:rsidRPr="00CA06E7" w:rsidRDefault="0030059B" w:rsidP="0030059B">
      <w:pPr>
        <w:tabs>
          <w:tab w:val="left" w:pos="450"/>
        </w:tabs>
        <w:rPr>
          <w:rFonts w:cs="Times New Roman"/>
          <w:b/>
          <w:sz w:val="22"/>
          <w:szCs w:val="22"/>
        </w:rPr>
      </w:pPr>
      <w:r w:rsidRPr="00CA06E7">
        <w:rPr>
          <w:rFonts w:cs="Times New Roman"/>
          <w:b/>
          <w:sz w:val="22"/>
          <w:szCs w:val="22"/>
        </w:rPr>
        <w:t xml:space="preserve">Applications </w:t>
      </w:r>
      <w:r w:rsidR="00220C5A">
        <w:rPr>
          <w:rFonts w:cs="Times New Roman"/>
          <w:b/>
          <w:sz w:val="22"/>
          <w:szCs w:val="22"/>
        </w:rPr>
        <w:t xml:space="preserve">are </w:t>
      </w:r>
      <w:r w:rsidRPr="00CA06E7">
        <w:rPr>
          <w:rFonts w:cs="Times New Roman"/>
          <w:b/>
          <w:sz w:val="22"/>
          <w:szCs w:val="22"/>
        </w:rPr>
        <w:t xml:space="preserve">to be received </w:t>
      </w:r>
      <w:r w:rsidR="00220C5A">
        <w:rPr>
          <w:rFonts w:cs="Times New Roman"/>
          <w:b/>
          <w:sz w:val="22"/>
          <w:szCs w:val="22"/>
        </w:rPr>
        <w:t>Wednes</w:t>
      </w:r>
      <w:r w:rsidRPr="00CA06E7">
        <w:rPr>
          <w:rFonts w:cs="Times New Roman"/>
          <w:b/>
          <w:sz w:val="22"/>
          <w:szCs w:val="22"/>
        </w:rPr>
        <w:t>day</w:t>
      </w:r>
      <w:r w:rsidR="00220C5A">
        <w:rPr>
          <w:rFonts w:cs="Times New Roman"/>
          <w:b/>
          <w:sz w:val="22"/>
          <w:szCs w:val="22"/>
        </w:rPr>
        <w:t>,</w:t>
      </w:r>
      <w:r w:rsidRPr="00CA06E7">
        <w:rPr>
          <w:rFonts w:cs="Times New Roman"/>
          <w:b/>
          <w:sz w:val="22"/>
          <w:szCs w:val="22"/>
        </w:rPr>
        <w:t xml:space="preserve"> </w:t>
      </w:r>
      <w:r w:rsidR="00E86E54">
        <w:rPr>
          <w:rFonts w:cs="Times New Roman"/>
          <w:b/>
          <w:sz w:val="22"/>
          <w:szCs w:val="22"/>
        </w:rPr>
        <w:t>November 1, 20</w:t>
      </w:r>
      <w:r w:rsidR="007E5466">
        <w:rPr>
          <w:rFonts w:cs="Times New Roman"/>
          <w:b/>
          <w:sz w:val="22"/>
          <w:szCs w:val="22"/>
        </w:rPr>
        <w:t>2</w:t>
      </w:r>
      <w:r w:rsidR="005112C3">
        <w:rPr>
          <w:rFonts w:cs="Times New Roman"/>
          <w:b/>
          <w:sz w:val="22"/>
          <w:szCs w:val="22"/>
        </w:rPr>
        <w:t>3</w:t>
      </w:r>
      <w:r w:rsidR="00220C5A">
        <w:rPr>
          <w:rFonts w:cs="Times New Roman"/>
          <w:b/>
          <w:sz w:val="22"/>
          <w:szCs w:val="22"/>
        </w:rPr>
        <w:t>,</w:t>
      </w:r>
      <w:r w:rsidR="00EE5A0F">
        <w:rPr>
          <w:rFonts w:cs="Times New Roman"/>
          <w:b/>
          <w:color w:val="FF0000"/>
          <w:sz w:val="22"/>
          <w:szCs w:val="22"/>
        </w:rPr>
        <w:t xml:space="preserve"> </w:t>
      </w:r>
      <w:r w:rsidR="00EE5A0F" w:rsidRPr="000C2B4E">
        <w:rPr>
          <w:rFonts w:cs="Times New Roman"/>
          <w:b/>
          <w:sz w:val="22"/>
          <w:szCs w:val="22"/>
        </w:rPr>
        <w:t>at</w:t>
      </w:r>
      <w:r w:rsidRPr="00CA06E7">
        <w:rPr>
          <w:rFonts w:cs="Times New Roman"/>
          <w:b/>
          <w:sz w:val="22"/>
          <w:szCs w:val="22"/>
        </w:rPr>
        <w:t xml:space="preserve"> 5:00 P.M.</w:t>
      </w:r>
    </w:p>
    <w:sectPr w:rsidR="0030059B" w:rsidRPr="00CA06E7" w:rsidSect="00C033ED">
      <w:headerReference w:type="default" r:id="rId10"/>
      <w:footerReference w:type="default" r:id="rId11"/>
      <w:footerReference w:type="first" r:id="rId12"/>
      <w:pgSz w:w="12240" w:h="15840"/>
      <w:pgMar w:top="896" w:right="1800" w:bottom="1170" w:left="1800" w:header="45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26ABB" w14:textId="77777777" w:rsidR="00F92422" w:rsidRDefault="00F92422" w:rsidP="00A14175">
      <w:r>
        <w:separator/>
      </w:r>
    </w:p>
  </w:endnote>
  <w:endnote w:type="continuationSeparator" w:id="0">
    <w:p w14:paraId="53632642" w14:textId="77777777" w:rsidR="00F92422" w:rsidRDefault="00F92422" w:rsidP="00A14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4DE6"/>
        <w:sz w:val="20"/>
      </w:rPr>
      <w:alias w:val="Publish Date"/>
      <w:tag w:val=""/>
      <w:id w:val="-1780399976"/>
      <w:placeholder>
        <w:docPart w:val="9C937ECA58F049459CAEC6C521FECEA9"/>
      </w:placeholder>
      <w:dataBinding w:prefixMappings="xmlns:ns0='http://schemas.microsoft.com/office/2006/coverPageProps' " w:xpath="/ns0:CoverPageProperties[1]/ns0:PublishDate[1]" w:storeItemID="{55AF091B-3C7A-41E3-B477-F2FDAA23CFDA}"/>
      <w:date w:fullDate="2023-05-09T00:00:00Z">
        <w:dateFormat w:val="M/d/yyyy"/>
        <w:lid w:val="en-US"/>
        <w:storeMappedDataAs w:val="dateTime"/>
        <w:calendar w:val="gregorian"/>
      </w:date>
    </w:sdtPr>
    <w:sdtContent>
      <w:p w14:paraId="19976644" w14:textId="22AAE37F" w:rsidR="001A713B" w:rsidRPr="00FC54E2" w:rsidRDefault="005112C3" w:rsidP="00DF43AF">
        <w:pPr>
          <w:pStyle w:val="Footer"/>
          <w:pBdr>
            <w:top w:val="single" w:sz="4" w:space="1" w:color="FEDA02"/>
          </w:pBdr>
          <w:ind w:right="-90"/>
          <w:rPr>
            <w:color w:val="004DE6"/>
            <w:sz w:val="20"/>
          </w:rPr>
        </w:pPr>
        <w:r>
          <w:rPr>
            <w:color w:val="004DE6"/>
            <w:sz w:val="20"/>
          </w:rPr>
          <w:t>5/9/2023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F81BD" w:themeColor="accent1"/>
        <w:sz w:val="20"/>
      </w:rPr>
      <w:alias w:val="Publish Date"/>
      <w:tag w:val=""/>
      <w:id w:val="1376817995"/>
      <w:placeholder>
        <w:docPart w:val="448D3BC38FA842B997965069054C8A7B"/>
      </w:placeholder>
      <w:dataBinding w:prefixMappings="xmlns:ns0='http://schemas.microsoft.com/office/2006/coverPageProps' " w:xpath="/ns0:CoverPageProperties[1]/ns0:PublishDate[1]" w:storeItemID="{55AF091B-3C7A-41E3-B477-F2FDAA23CFDA}"/>
      <w:date w:fullDate="2023-05-09T00:00:00Z">
        <w:dateFormat w:val="M/d/yyyy"/>
        <w:lid w:val="en-US"/>
        <w:storeMappedDataAs w:val="dateTime"/>
        <w:calendar w:val="gregorian"/>
      </w:date>
    </w:sdtPr>
    <w:sdtContent>
      <w:p w14:paraId="53607E3D" w14:textId="6D77DCF1" w:rsidR="001A713B" w:rsidRPr="000C2B4E" w:rsidRDefault="005112C3" w:rsidP="00FC54E2">
        <w:pPr>
          <w:pStyle w:val="Footer"/>
          <w:pBdr>
            <w:top w:val="single" w:sz="4" w:space="1" w:color="FEDA02"/>
          </w:pBdr>
          <w:rPr>
            <w:color w:val="4F81BD" w:themeColor="accent1"/>
            <w:sz w:val="20"/>
          </w:rPr>
        </w:pPr>
        <w:r>
          <w:rPr>
            <w:color w:val="4F81BD" w:themeColor="accent1"/>
            <w:sz w:val="20"/>
          </w:rPr>
          <w:t>5/9/202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F4E19" w14:textId="77777777" w:rsidR="00F92422" w:rsidRDefault="00F92422" w:rsidP="00A14175">
      <w:r>
        <w:separator/>
      </w:r>
    </w:p>
  </w:footnote>
  <w:footnote w:type="continuationSeparator" w:id="0">
    <w:p w14:paraId="16EA23EA" w14:textId="77777777" w:rsidR="00F92422" w:rsidRDefault="00F92422" w:rsidP="00A14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FEDA02"/>
        <w:insideV w:val="none" w:sz="0" w:space="0" w:color="auto"/>
      </w:tblBorders>
      <w:tblLook w:val="04A0" w:firstRow="1" w:lastRow="0" w:firstColumn="1" w:lastColumn="0" w:noHBand="0" w:noVBand="1"/>
    </w:tblPr>
    <w:tblGrid>
      <w:gridCol w:w="5108"/>
      <w:gridCol w:w="3532"/>
    </w:tblGrid>
    <w:tr w:rsidR="001A713B" w14:paraId="26178859" w14:textId="77777777" w:rsidTr="00ED356D">
      <w:trPr>
        <w:trHeight w:val="45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300DA555" w14:textId="77777777" w:rsidR="001A713B" w:rsidRPr="003A1908" w:rsidRDefault="0003534C" w:rsidP="007E4F76">
          <w:pPr>
            <w:pStyle w:val="NoSpacing"/>
            <w:spacing w:after="40"/>
            <w:rPr>
              <w:rFonts w:cstheme="minorHAnsi"/>
              <w:b/>
              <w:sz w:val="20"/>
            </w:rPr>
          </w:pPr>
          <w:r>
            <w:rPr>
              <w:rFonts w:cstheme="minorHAnsi"/>
              <w:b/>
              <w:color w:val="2358CF"/>
              <w:sz w:val="20"/>
            </w:rPr>
            <w:t>Temple Buell</w:t>
          </w:r>
          <w:r w:rsidR="001A713B" w:rsidRPr="003A1908">
            <w:rPr>
              <w:rFonts w:cstheme="minorHAnsi"/>
              <w:b/>
              <w:color w:val="2358CF"/>
              <w:sz w:val="20"/>
            </w:rPr>
            <w:t xml:space="preserve"> Ambassadorial Scholar</w:t>
          </w:r>
          <w:r w:rsidR="007A6630">
            <w:rPr>
              <w:rFonts w:cstheme="minorHAnsi"/>
              <w:b/>
              <w:color w:val="2358CF"/>
              <w:sz w:val="20"/>
            </w:rPr>
            <w:t>ship</w:t>
          </w:r>
          <w:r w:rsidR="001A713B" w:rsidRPr="003A1908">
            <w:rPr>
              <w:rFonts w:cstheme="minorHAnsi"/>
              <w:b/>
              <w:color w:val="2358CF"/>
              <w:sz w:val="20"/>
            </w:rPr>
            <w:t xml:space="preserve"> Program</w:t>
          </w: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168C7956" w14:textId="2FFEE464" w:rsidR="001A713B" w:rsidRDefault="001A713B" w:rsidP="00E0752E">
          <w:pPr>
            <w:pStyle w:val="ReportName"/>
          </w:pPr>
          <w:r>
            <w:t xml:space="preserve"> </w:t>
          </w:r>
          <w:r w:rsidR="00E0752E">
            <w:t>20</w:t>
          </w:r>
          <w:r w:rsidR="007E5466">
            <w:t>2</w:t>
          </w:r>
          <w:r w:rsidR="005112C3">
            <w:t>4</w:t>
          </w:r>
          <w:r w:rsidR="00E0752E">
            <w:t>/</w:t>
          </w:r>
          <w:r w:rsidR="007E5466">
            <w:t>2</w:t>
          </w:r>
          <w:r w:rsidR="005112C3">
            <w:t>5</w:t>
          </w:r>
          <w:r>
            <w:t xml:space="preserve"> </w:t>
          </w:r>
          <w:r w:rsidR="005723DC">
            <w:t xml:space="preserve">Complete </w:t>
          </w:r>
          <w:r>
            <w:t xml:space="preserve">Application </w:t>
          </w:r>
          <w:r w:rsidRPr="00F175E8">
            <w:rPr>
              <w:color w:val="003399"/>
            </w:rPr>
            <w:t xml:space="preserve">| </w:t>
          </w:r>
          <w:r w:rsidR="0087075C" w:rsidRPr="00F175E8">
            <w:rPr>
              <w:rStyle w:val="PageNumber"/>
              <w:color w:val="003399"/>
            </w:rPr>
            <w:fldChar w:fldCharType="begin"/>
          </w:r>
          <w:r w:rsidRPr="00F175E8">
            <w:rPr>
              <w:rStyle w:val="PageNumber"/>
              <w:color w:val="003399"/>
            </w:rPr>
            <w:instrText xml:space="preserve"> PAGE  \* Arabic  \* MERGEFORMAT </w:instrText>
          </w:r>
          <w:r w:rsidR="0087075C" w:rsidRPr="00F175E8">
            <w:rPr>
              <w:rStyle w:val="PageNumber"/>
              <w:color w:val="003399"/>
            </w:rPr>
            <w:fldChar w:fldCharType="separate"/>
          </w:r>
          <w:r w:rsidR="00472742">
            <w:rPr>
              <w:rStyle w:val="PageNumber"/>
              <w:noProof/>
              <w:color w:val="003399"/>
            </w:rPr>
            <w:t>9</w:t>
          </w:r>
          <w:r w:rsidR="0087075C" w:rsidRPr="00F175E8">
            <w:rPr>
              <w:rStyle w:val="PageNumber"/>
              <w:color w:val="003399"/>
            </w:rPr>
            <w:fldChar w:fldCharType="end"/>
          </w:r>
        </w:p>
      </w:tc>
    </w:tr>
    <w:tr w:rsidR="001A713B" w14:paraId="2E089D12" w14:textId="77777777" w:rsidTr="00ED356D">
      <w:trPr>
        <w:trHeight w:val="8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6FD68955" w14:textId="77777777" w:rsidR="001A713B" w:rsidRPr="00543DE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12"/>
            </w:rPr>
          </w:pP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145F7B44" w14:textId="77777777" w:rsidR="001A713B" w:rsidRPr="00543DE2" w:rsidRDefault="001A713B" w:rsidP="00DA604A">
          <w:pPr>
            <w:pStyle w:val="ReportName"/>
            <w:rPr>
              <w:sz w:val="12"/>
            </w:rPr>
          </w:pPr>
        </w:p>
      </w:tc>
    </w:tr>
  </w:tbl>
  <w:p w14:paraId="1B7E8C50" w14:textId="77777777" w:rsidR="001A713B" w:rsidRDefault="001A713B" w:rsidP="00543D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C0E"/>
    <w:multiLevelType w:val="hybridMultilevel"/>
    <w:tmpl w:val="375045F4"/>
    <w:lvl w:ilvl="0" w:tplc="82022D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1F3AF8"/>
    <w:multiLevelType w:val="hybridMultilevel"/>
    <w:tmpl w:val="68DE6FA4"/>
    <w:lvl w:ilvl="0" w:tplc="2438D1C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81AF0"/>
    <w:multiLevelType w:val="hybridMultilevel"/>
    <w:tmpl w:val="2C040E60"/>
    <w:lvl w:ilvl="0" w:tplc="DB04C0C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2EF7EBC"/>
    <w:multiLevelType w:val="hybridMultilevel"/>
    <w:tmpl w:val="4B961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E2057"/>
    <w:multiLevelType w:val="hybridMultilevel"/>
    <w:tmpl w:val="784ECC70"/>
    <w:lvl w:ilvl="0" w:tplc="04C2F2C0">
      <w:start w:val="1"/>
      <w:numFmt w:val="upp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5" w15:restartNumberingAfterBreak="0">
    <w:nsid w:val="16F4559A"/>
    <w:multiLevelType w:val="hybridMultilevel"/>
    <w:tmpl w:val="8B3296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B194F72"/>
    <w:multiLevelType w:val="hybridMultilevel"/>
    <w:tmpl w:val="18BADDD4"/>
    <w:lvl w:ilvl="0" w:tplc="2EACE964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1F577E4B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6E7A10"/>
    <w:multiLevelType w:val="hybridMultilevel"/>
    <w:tmpl w:val="A978CC40"/>
    <w:lvl w:ilvl="0" w:tplc="F88A8B40">
      <w:numFmt w:val="bullet"/>
      <w:lvlText w:val="•"/>
      <w:lvlJc w:val="left"/>
      <w:pPr>
        <w:ind w:left="720" w:hanging="72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94334C"/>
    <w:multiLevelType w:val="hybridMultilevel"/>
    <w:tmpl w:val="CC9E81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D63728"/>
    <w:multiLevelType w:val="hybridMultilevel"/>
    <w:tmpl w:val="8CBCAFC2"/>
    <w:lvl w:ilvl="0" w:tplc="F88A8B40">
      <w:numFmt w:val="bullet"/>
      <w:lvlText w:val="•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736596"/>
    <w:multiLevelType w:val="hybridMultilevel"/>
    <w:tmpl w:val="451EF6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408AE"/>
    <w:multiLevelType w:val="hybridMultilevel"/>
    <w:tmpl w:val="5B949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D97B32"/>
    <w:multiLevelType w:val="hybridMultilevel"/>
    <w:tmpl w:val="1D26C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7369BD"/>
    <w:multiLevelType w:val="hybridMultilevel"/>
    <w:tmpl w:val="C68A35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874C22"/>
    <w:multiLevelType w:val="hybridMultilevel"/>
    <w:tmpl w:val="0F4AE1D0"/>
    <w:lvl w:ilvl="0" w:tplc="8EEA38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8436BFB"/>
    <w:multiLevelType w:val="hybridMultilevel"/>
    <w:tmpl w:val="9E602F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81D45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4D75B50"/>
    <w:multiLevelType w:val="hybridMultilevel"/>
    <w:tmpl w:val="9B66FD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320C9C"/>
    <w:multiLevelType w:val="hybridMultilevel"/>
    <w:tmpl w:val="B73AB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61373"/>
    <w:multiLevelType w:val="hybridMultilevel"/>
    <w:tmpl w:val="8EE8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11F96"/>
    <w:multiLevelType w:val="hybridMultilevel"/>
    <w:tmpl w:val="5C20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0C54C">
      <w:numFmt w:val="bullet"/>
      <w:lvlText w:val="•"/>
      <w:lvlJc w:val="left"/>
      <w:pPr>
        <w:ind w:left="1800" w:hanging="72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28090A"/>
    <w:multiLevelType w:val="hybridMultilevel"/>
    <w:tmpl w:val="C98EE0DC"/>
    <w:lvl w:ilvl="0" w:tplc="5F50D990">
      <w:start w:val="1"/>
      <w:numFmt w:val="bullet"/>
      <w:lvlText w:val="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1981033947">
    <w:abstractNumId w:val="0"/>
  </w:num>
  <w:num w:numId="2" w16cid:durableId="188228197">
    <w:abstractNumId w:val="18"/>
  </w:num>
  <w:num w:numId="3" w16cid:durableId="111631903">
    <w:abstractNumId w:val="13"/>
  </w:num>
  <w:num w:numId="4" w16cid:durableId="91902871">
    <w:abstractNumId w:val="14"/>
  </w:num>
  <w:num w:numId="5" w16cid:durableId="672531284">
    <w:abstractNumId w:val="11"/>
  </w:num>
  <w:num w:numId="6" w16cid:durableId="1517573867">
    <w:abstractNumId w:val="16"/>
  </w:num>
  <w:num w:numId="7" w16cid:durableId="836504974">
    <w:abstractNumId w:val="9"/>
  </w:num>
  <w:num w:numId="8" w16cid:durableId="513227885">
    <w:abstractNumId w:val="5"/>
  </w:num>
  <w:num w:numId="9" w16cid:durableId="1211069545">
    <w:abstractNumId w:val="17"/>
  </w:num>
  <w:num w:numId="10" w16cid:durableId="980113356">
    <w:abstractNumId w:val="7"/>
  </w:num>
  <w:num w:numId="11" w16cid:durableId="732968429">
    <w:abstractNumId w:val="6"/>
  </w:num>
  <w:num w:numId="12" w16cid:durableId="100105135">
    <w:abstractNumId w:val="22"/>
  </w:num>
  <w:num w:numId="13" w16cid:durableId="66222357">
    <w:abstractNumId w:val="15"/>
  </w:num>
  <w:num w:numId="14" w16cid:durableId="2085175450">
    <w:abstractNumId w:val="2"/>
  </w:num>
  <w:num w:numId="15" w16cid:durableId="1976988488">
    <w:abstractNumId w:val="1"/>
  </w:num>
  <w:num w:numId="16" w16cid:durableId="2040428659">
    <w:abstractNumId w:val="19"/>
  </w:num>
  <w:num w:numId="17" w16cid:durableId="1801337272">
    <w:abstractNumId w:val="12"/>
  </w:num>
  <w:num w:numId="18" w16cid:durableId="765885728">
    <w:abstractNumId w:val="21"/>
  </w:num>
  <w:num w:numId="19" w16cid:durableId="1614940209">
    <w:abstractNumId w:val="3"/>
  </w:num>
  <w:num w:numId="20" w16cid:durableId="897519078">
    <w:abstractNumId w:val="20"/>
  </w:num>
  <w:num w:numId="21" w16cid:durableId="862983001">
    <w:abstractNumId w:val="8"/>
  </w:num>
  <w:num w:numId="22" w16cid:durableId="832529020">
    <w:abstractNumId w:val="10"/>
  </w:num>
  <w:num w:numId="23" w16cid:durableId="18986670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MyNDE2MDEwNDZU0lEKTi0uzszPAykwrAUAcp65xSwAAAA="/>
  </w:docVars>
  <w:rsids>
    <w:rsidRoot w:val="002E64AC"/>
    <w:rsid w:val="00002139"/>
    <w:rsid w:val="00010401"/>
    <w:rsid w:val="00020195"/>
    <w:rsid w:val="000205E2"/>
    <w:rsid w:val="00020D92"/>
    <w:rsid w:val="000330D6"/>
    <w:rsid w:val="0003534C"/>
    <w:rsid w:val="00041D6B"/>
    <w:rsid w:val="00047351"/>
    <w:rsid w:val="000515DA"/>
    <w:rsid w:val="00070D3F"/>
    <w:rsid w:val="00074596"/>
    <w:rsid w:val="000B5BC8"/>
    <w:rsid w:val="000C10FB"/>
    <w:rsid w:val="000C2143"/>
    <w:rsid w:val="000C2B4E"/>
    <w:rsid w:val="000C402E"/>
    <w:rsid w:val="000C4054"/>
    <w:rsid w:val="000C48C6"/>
    <w:rsid w:val="000F395E"/>
    <w:rsid w:val="00134C4E"/>
    <w:rsid w:val="00145C65"/>
    <w:rsid w:val="00152C0C"/>
    <w:rsid w:val="00155696"/>
    <w:rsid w:val="00161A46"/>
    <w:rsid w:val="001643DD"/>
    <w:rsid w:val="00174CA9"/>
    <w:rsid w:val="00177A5D"/>
    <w:rsid w:val="00185AA6"/>
    <w:rsid w:val="00193137"/>
    <w:rsid w:val="001A713B"/>
    <w:rsid w:val="001A79E8"/>
    <w:rsid w:val="001B74AB"/>
    <w:rsid w:val="001C407D"/>
    <w:rsid w:val="001F0A36"/>
    <w:rsid w:val="00220C5A"/>
    <w:rsid w:val="00227BA6"/>
    <w:rsid w:val="002627E1"/>
    <w:rsid w:val="002832A1"/>
    <w:rsid w:val="002A5AC8"/>
    <w:rsid w:val="002B76CB"/>
    <w:rsid w:val="002D43A6"/>
    <w:rsid w:val="002E64AC"/>
    <w:rsid w:val="002F6E19"/>
    <w:rsid w:val="0030059B"/>
    <w:rsid w:val="003024C8"/>
    <w:rsid w:val="003037B4"/>
    <w:rsid w:val="00333954"/>
    <w:rsid w:val="00334050"/>
    <w:rsid w:val="003702D5"/>
    <w:rsid w:val="00384975"/>
    <w:rsid w:val="00390591"/>
    <w:rsid w:val="003946A8"/>
    <w:rsid w:val="003A1908"/>
    <w:rsid w:val="003A5F8D"/>
    <w:rsid w:val="003A6BD4"/>
    <w:rsid w:val="003C3E3B"/>
    <w:rsid w:val="00412644"/>
    <w:rsid w:val="00447901"/>
    <w:rsid w:val="004538A8"/>
    <w:rsid w:val="00472742"/>
    <w:rsid w:val="00494CB9"/>
    <w:rsid w:val="004A0D1F"/>
    <w:rsid w:val="004D4DAB"/>
    <w:rsid w:val="005112C3"/>
    <w:rsid w:val="00515AB8"/>
    <w:rsid w:val="005212B2"/>
    <w:rsid w:val="00543DE2"/>
    <w:rsid w:val="00554009"/>
    <w:rsid w:val="00555511"/>
    <w:rsid w:val="005723DC"/>
    <w:rsid w:val="00573651"/>
    <w:rsid w:val="0057487A"/>
    <w:rsid w:val="00575A92"/>
    <w:rsid w:val="00577D00"/>
    <w:rsid w:val="00592271"/>
    <w:rsid w:val="00594259"/>
    <w:rsid w:val="00594F7C"/>
    <w:rsid w:val="00597B76"/>
    <w:rsid w:val="005A29F1"/>
    <w:rsid w:val="005A5E33"/>
    <w:rsid w:val="005D65AA"/>
    <w:rsid w:val="005E7A7F"/>
    <w:rsid w:val="005F5DEC"/>
    <w:rsid w:val="00641D0F"/>
    <w:rsid w:val="006C6458"/>
    <w:rsid w:val="006D6E5D"/>
    <w:rsid w:val="006F27AC"/>
    <w:rsid w:val="006F2AC7"/>
    <w:rsid w:val="007A6630"/>
    <w:rsid w:val="007C7D57"/>
    <w:rsid w:val="007D0221"/>
    <w:rsid w:val="007D58B9"/>
    <w:rsid w:val="007E4F76"/>
    <w:rsid w:val="007E5466"/>
    <w:rsid w:val="00800845"/>
    <w:rsid w:val="00803643"/>
    <w:rsid w:val="008328C7"/>
    <w:rsid w:val="008344EC"/>
    <w:rsid w:val="0084364A"/>
    <w:rsid w:val="0087075C"/>
    <w:rsid w:val="00877AE1"/>
    <w:rsid w:val="00884A62"/>
    <w:rsid w:val="008B4F90"/>
    <w:rsid w:val="008B77AA"/>
    <w:rsid w:val="008D5F62"/>
    <w:rsid w:val="008E7488"/>
    <w:rsid w:val="009044EC"/>
    <w:rsid w:val="00914FD0"/>
    <w:rsid w:val="00940D7C"/>
    <w:rsid w:val="0094249B"/>
    <w:rsid w:val="009660D8"/>
    <w:rsid w:val="00975445"/>
    <w:rsid w:val="00981F39"/>
    <w:rsid w:val="00997725"/>
    <w:rsid w:val="0099781F"/>
    <w:rsid w:val="009A431B"/>
    <w:rsid w:val="009A6AF3"/>
    <w:rsid w:val="009B4C40"/>
    <w:rsid w:val="009C478E"/>
    <w:rsid w:val="009D094E"/>
    <w:rsid w:val="00A14175"/>
    <w:rsid w:val="00A21492"/>
    <w:rsid w:val="00A25CDF"/>
    <w:rsid w:val="00A35452"/>
    <w:rsid w:val="00A822A1"/>
    <w:rsid w:val="00A87205"/>
    <w:rsid w:val="00AA74A1"/>
    <w:rsid w:val="00AD6EE4"/>
    <w:rsid w:val="00AF5A90"/>
    <w:rsid w:val="00AF780E"/>
    <w:rsid w:val="00B00D9B"/>
    <w:rsid w:val="00B16E63"/>
    <w:rsid w:val="00B2654A"/>
    <w:rsid w:val="00B570DC"/>
    <w:rsid w:val="00B74245"/>
    <w:rsid w:val="00B808E5"/>
    <w:rsid w:val="00B83065"/>
    <w:rsid w:val="00B952EA"/>
    <w:rsid w:val="00B97C8A"/>
    <w:rsid w:val="00BC2252"/>
    <w:rsid w:val="00BE5A18"/>
    <w:rsid w:val="00BF5278"/>
    <w:rsid w:val="00C033ED"/>
    <w:rsid w:val="00C32533"/>
    <w:rsid w:val="00C47463"/>
    <w:rsid w:val="00C53DCF"/>
    <w:rsid w:val="00C5431F"/>
    <w:rsid w:val="00C60419"/>
    <w:rsid w:val="00C660C6"/>
    <w:rsid w:val="00CA06E7"/>
    <w:rsid w:val="00CA377C"/>
    <w:rsid w:val="00CB3E03"/>
    <w:rsid w:val="00CC4001"/>
    <w:rsid w:val="00CD1846"/>
    <w:rsid w:val="00CF2F56"/>
    <w:rsid w:val="00D06122"/>
    <w:rsid w:val="00D118D9"/>
    <w:rsid w:val="00D164B8"/>
    <w:rsid w:val="00D32165"/>
    <w:rsid w:val="00D5082F"/>
    <w:rsid w:val="00D5193F"/>
    <w:rsid w:val="00D6471C"/>
    <w:rsid w:val="00D66A87"/>
    <w:rsid w:val="00D82B10"/>
    <w:rsid w:val="00D83673"/>
    <w:rsid w:val="00DA604A"/>
    <w:rsid w:val="00DE16A6"/>
    <w:rsid w:val="00DE768E"/>
    <w:rsid w:val="00DF43AF"/>
    <w:rsid w:val="00DF6203"/>
    <w:rsid w:val="00E0752E"/>
    <w:rsid w:val="00E57E4E"/>
    <w:rsid w:val="00E70D55"/>
    <w:rsid w:val="00E73A98"/>
    <w:rsid w:val="00E74C2D"/>
    <w:rsid w:val="00E81A83"/>
    <w:rsid w:val="00E82EDB"/>
    <w:rsid w:val="00E86E54"/>
    <w:rsid w:val="00E94B65"/>
    <w:rsid w:val="00EA4C5C"/>
    <w:rsid w:val="00EC0496"/>
    <w:rsid w:val="00ED3437"/>
    <w:rsid w:val="00ED356D"/>
    <w:rsid w:val="00EE352E"/>
    <w:rsid w:val="00EE5A0F"/>
    <w:rsid w:val="00F219A4"/>
    <w:rsid w:val="00F231A3"/>
    <w:rsid w:val="00F70258"/>
    <w:rsid w:val="00F73944"/>
    <w:rsid w:val="00F80F66"/>
    <w:rsid w:val="00F825AA"/>
    <w:rsid w:val="00F92422"/>
    <w:rsid w:val="00FB354B"/>
    <w:rsid w:val="00FC54E2"/>
    <w:rsid w:val="00FE2260"/>
    <w:rsid w:val="00FE6401"/>
    <w:rsid w:val="00FF1E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B6F247"/>
  <w15:docId w15:val="{6FCF9C12-0DF0-4746-8860-22BE39E67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75C"/>
  </w:style>
  <w:style w:type="paragraph" w:styleId="Heading1">
    <w:name w:val="heading 1"/>
    <w:basedOn w:val="Normal"/>
    <w:next w:val="Normal"/>
    <w:link w:val="Heading1Char"/>
    <w:uiPriority w:val="9"/>
    <w:qFormat/>
    <w:rsid w:val="00FE2260"/>
    <w:pPr>
      <w:spacing w:after="180"/>
      <w:outlineLvl w:val="0"/>
    </w:pPr>
    <w:rPr>
      <w:rFonts w:asciiTheme="majorHAnsi" w:hAnsiTheme="majorHAnsi" w:cs="Times New Roman"/>
      <w:b/>
      <w:color w:val="2358C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1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437"/>
    <w:pPr>
      <w:contextualSpacing/>
    </w:pPr>
  </w:style>
  <w:style w:type="character" w:styleId="Hyperlink">
    <w:name w:val="Hyperlink"/>
    <w:basedOn w:val="DefaultParagraphFont"/>
    <w:uiPriority w:val="99"/>
    <w:unhideWhenUsed/>
    <w:rsid w:val="002E64AC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14175"/>
  </w:style>
  <w:style w:type="character" w:customStyle="1" w:styleId="FootnoteTextChar">
    <w:name w:val="Footnote Text Char"/>
    <w:basedOn w:val="DefaultParagraphFont"/>
    <w:link w:val="FootnoteText"/>
    <w:uiPriority w:val="99"/>
    <w:rsid w:val="00A14175"/>
  </w:style>
  <w:style w:type="character" w:styleId="FootnoteReference">
    <w:name w:val="footnote reference"/>
    <w:basedOn w:val="DefaultParagraphFont"/>
    <w:uiPriority w:val="99"/>
    <w:unhideWhenUsed/>
    <w:rsid w:val="00A1417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04A"/>
  </w:style>
  <w:style w:type="paragraph" w:styleId="Footer">
    <w:name w:val="footer"/>
    <w:basedOn w:val="Normal"/>
    <w:link w:val="Foot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04A"/>
  </w:style>
  <w:style w:type="table" w:styleId="TableGrid">
    <w:name w:val="Table Grid"/>
    <w:basedOn w:val="TableNormal"/>
    <w:uiPriority w:val="59"/>
    <w:rsid w:val="00DA604A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1"/>
    <w:qFormat/>
    <w:rsid w:val="00DA604A"/>
    <w:rPr>
      <w:rFonts w:asciiTheme="majorHAnsi" w:hAnsiTheme="majorHAnsi"/>
      <w:color w:val="4F81BD" w:themeColor="accent1"/>
      <w:sz w:val="20"/>
    </w:rPr>
  </w:style>
  <w:style w:type="paragraph" w:styleId="NoSpacing">
    <w:name w:val="No Spacing"/>
    <w:uiPriority w:val="1"/>
    <w:qFormat/>
    <w:rsid w:val="00DA604A"/>
    <w:rPr>
      <w:rFonts w:eastAsiaTheme="minorHAnsi"/>
      <w:color w:val="595959" w:themeColor="text1" w:themeTint="A6"/>
      <w:sz w:val="18"/>
      <w:szCs w:val="20"/>
    </w:rPr>
  </w:style>
  <w:style w:type="paragraph" w:customStyle="1" w:styleId="ReportName">
    <w:name w:val="Report Name"/>
    <w:basedOn w:val="Normal"/>
    <w:qFormat/>
    <w:rsid w:val="00DA604A"/>
    <w:pPr>
      <w:spacing w:after="40"/>
      <w:jc w:val="right"/>
    </w:pPr>
    <w:rPr>
      <w:rFonts w:asciiTheme="majorHAnsi" w:eastAsiaTheme="minorHAnsi" w:hAnsiTheme="majorHAnsi"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0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0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60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6C6458"/>
    <w:pPr>
      <w:pBdr>
        <w:bottom w:val="single" w:sz="8" w:space="4" w:color="4F81BD" w:themeColor="accent1"/>
      </w:pBdr>
      <w:tabs>
        <w:tab w:val="left" w:pos="2700"/>
      </w:tabs>
      <w:spacing w:after="300"/>
      <w:ind w:left="2700"/>
      <w:contextualSpacing/>
    </w:pPr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C6458"/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E2260"/>
    <w:rPr>
      <w:rFonts w:asciiTheme="majorHAnsi" w:hAnsiTheme="majorHAnsi" w:cs="Times New Roman"/>
      <w:b/>
      <w:color w:val="2358C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1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LightList-Accent1">
    <w:name w:val="Light List Accent 1"/>
    <w:basedOn w:val="TableNormal"/>
    <w:uiPriority w:val="61"/>
    <w:rsid w:val="000C48C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8344EC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D66A8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E94B6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C937ECA58F049459CAEC6C521FEC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E265E-BFFC-4BF3-8A80-F66EA6A18DCE}"/>
      </w:docPartPr>
      <w:docPartBody>
        <w:p w:rsidR="00091F51" w:rsidRDefault="0012251A" w:rsidP="0012251A">
          <w:pPr>
            <w:pStyle w:val="9C937ECA58F049459CAEC6C521FECEA9"/>
          </w:pPr>
          <w:r w:rsidRPr="000E0FF2">
            <w:rPr>
              <w:rStyle w:val="PlaceholderText"/>
            </w:rPr>
            <w:t>[Publish Date]</w:t>
          </w:r>
        </w:p>
      </w:docPartBody>
    </w:docPart>
    <w:docPart>
      <w:docPartPr>
        <w:name w:val="448D3BC38FA842B997965069054C8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75868-1ED4-4633-9EAA-5E029524657E}"/>
      </w:docPartPr>
      <w:docPartBody>
        <w:p w:rsidR="00091F51" w:rsidRDefault="0012251A" w:rsidP="0012251A">
          <w:pPr>
            <w:pStyle w:val="448D3BC38FA842B997965069054C8A7B"/>
          </w:pPr>
          <w:r w:rsidRPr="000E0FF2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251A"/>
    <w:rsid w:val="00091F51"/>
    <w:rsid w:val="000C4EDD"/>
    <w:rsid w:val="000F4E1F"/>
    <w:rsid w:val="00115AEA"/>
    <w:rsid w:val="0012251A"/>
    <w:rsid w:val="001901B6"/>
    <w:rsid w:val="002874E1"/>
    <w:rsid w:val="003F39F6"/>
    <w:rsid w:val="004A7CA7"/>
    <w:rsid w:val="00553982"/>
    <w:rsid w:val="0057269A"/>
    <w:rsid w:val="005C67F2"/>
    <w:rsid w:val="005F5E4E"/>
    <w:rsid w:val="00680773"/>
    <w:rsid w:val="00772A86"/>
    <w:rsid w:val="007D49AF"/>
    <w:rsid w:val="008B2683"/>
    <w:rsid w:val="008B7735"/>
    <w:rsid w:val="00982F1A"/>
    <w:rsid w:val="00996DB6"/>
    <w:rsid w:val="00A7752F"/>
    <w:rsid w:val="00A93686"/>
    <w:rsid w:val="00AA549D"/>
    <w:rsid w:val="00BC032A"/>
    <w:rsid w:val="00D22E25"/>
    <w:rsid w:val="00DB06E0"/>
    <w:rsid w:val="00E56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E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251A"/>
    <w:rPr>
      <w:color w:val="808080"/>
    </w:rPr>
  </w:style>
  <w:style w:type="paragraph" w:customStyle="1" w:styleId="9C937ECA58F049459CAEC6C521FECEA9">
    <w:name w:val="9C937ECA58F049459CAEC6C521FECEA9"/>
    <w:rsid w:val="0012251A"/>
  </w:style>
  <w:style w:type="paragraph" w:customStyle="1" w:styleId="448D3BC38FA842B997965069054C8A7B">
    <w:name w:val="448D3BC38FA842B997965069054C8A7B"/>
    <w:rsid w:val="00122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5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7306F9-64F0-4D58-AB6A-EF8D70E8E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thjustice</Company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Hartley</dc:creator>
  <cp:lastModifiedBy>David Willman</cp:lastModifiedBy>
  <cp:revision>12</cp:revision>
  <cp:lastPrinted>2013-01-02T17:02:00Z</cp:lastPrinted>
  <dcterms:created xsi:type="dcterms:W3CDTF">2019-02-17T20:55:00Z</dcterms:created>
  <dcterms:modified xsi:type="dcterms:W3CDTF">2023-05-09T20:05:00Z</dcterms:modified>
</cp:coreProperties>
</file>